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695E7D1" w:rsidR="00A97999" w:rsidRPr="00DD4687" w:rsidRDefault="00AD0578" w:rsidP="000338D7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4D17AC8E" w14:textId="637C349F" w:rsidR="00C945D3" w:rsidRDefault="00AD0578" w:rsidP="000338D7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57636912" w:rsidR="00C945D3" w:rsidRDefault="00C945D3" w:rsidP="000338D7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9" w:history="1">
        <w:r w:rsidR="00137A01">
          <w:rPr>
            <w:rStyle w:val="af2"/>
          </w:rPr>
          <w:t>Judge system</w:t>
        </w:r>
      </w:hyperlink>
      <w:r w:rsidR="00856EC3">
        <w:t>.</w:t>
      </w:r>
    </w:p>
    <w:p w14:paraId="43BFEE23" w14:textId="77777777" w:rsidR="00992CA7" w:rsidRDefault="00992CA7" w:rsidP="000338D7">
      <w:pPr>
        <w:ind w:firstLine="720"/>
        <w:jc w:val="center"/>
      </w:pPr>
    </w:p>
    <w:p w14:paraId="24E21E2F" w14:textId="656DE7D5" w:rsidR="00992CA7" w:rsidRDefault="00992CA7" w:rsidP="00992CA7"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0E7694">
          <w:rPr>
            <w:rStyle w:val="af2"/>
          </w:rPr>
          <w:t>here</w:t>
        </w:r>
      </w:hyperlink>
      <w:r>
        <w:t xml:space="preserve">)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hessPlayer</w:t>
      </w:r>
      <w:proofErr w:type="spellEnd"/>
      <w:r w:rsidRPr="00294612">
        <w:rPr>
          <w:rFonts w:ascii="Consolas" w:hAnsi="Consolas"/>
          <w:b/>
          <w:bCs/>
        </w:rPr>
        <w:t>"</w:t>
      </w:r>
      <w:r>
        <w:t>, "</w:t>
      </w:r>
      <w:r w:rsidRPr="00992CA7">
        <w:rPr>
          <w:rFonts w:ascii="Consolas" w:hAnsi="Consolas"/>
          <w:b/>
          <w:bCs/>
        </w:rPr>
        <w:t>Meal</w:t>
      </w:r>
      <w:r>
        <w:t>", "</w:t>
      </w:r>
      <w:r w:rsidRPr="00992CA7">
        <w:rPr>
          <w:rFonts w:ascii="Consolas" w:hAnsi="Consolas"/>
          <w:b/>
          <w:bCs/>
        </w:rPr>
        <w:t>Dungeon</w:t>
      </w:r>
      <w:r>
        <w:t>", and "</w:t>
      </w:r>
      <w:r w:rsidRPr="00992CA7">
        <w:rPr>
          <w:rFonts w:ascii="Consolas" w:hAnsi="Consolas"/>
          <w:b/>
          <w:bCs/>
        </w:rPr>
        <w:t>Workout</w:t>
      </w:r>
      <w:r>
        <w:t xml:space="preserve">"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6C5CF6CF" w14:textId="77777777" w:rsidR="00992CA7" w:rsidRDefault="00992CA7" w:rsidP="00992CA7"/>
    <w:p w14:paraId="3BB6BA5F" w14:textId="372712B8" w:rsidR="00B53CA9" w:rsidRDefault="002D22DD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Artwork Gallery</w:t>
      </w:r>
    </w:p>
    <w:p w14:paraId="6C18B10A" w14:textId="7AA17809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 w:rsidR="002D22DD">
        <w:rPr>
          <w:rFonts w:ascii="Consolas" w:hAnsi="Consolas"/>
          <w:b/>
          <w:bCs/>
        </w:rPr>
        <w:t>ArtworkGall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2035445C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is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1449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1609D8B6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="0081449B">
        <w:t xml:space="preserve"> -</w:t>
      </w:r>
      <w:r w:rsidRPr="0081449B">
        <w:t xml:space="preserve"> </w:t>
      </w:r>
      <w:r w:rsidR="002D22DD">
        <w:t xml:space="preserve">character field, </w:t>
      </w:r>
      <w:r w:rsidR="002D22DD" w:rsidRPr="00F15D09">
        <w:rPr>
          <w:b/>
          <w:bCs/>
        </w:rPr>
        <w:t>consisting of a maximum of 100 characters</w:t>
      </w:r>
      <w:r w:rsidR="002D22DD">
        <w:t>.</w:t>
      </w:r>
    </w:p>
    <w:p w14:paraId="76247BE0" w14:textId="63CFCD22" w:rsidR="00773936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rating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>
        <w:t>.</w:t>
      </w:r>
    </w:p>
    <w:p w14:paraId="5D8B9F75" w14:textId="7726B1D3" w:rsidR="002D22DD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price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 w:rsidR="002D22DD">
        <w:t>decimal field</w:t>
      </w:r>
      <w:r w:rsidR="0081449B">
        <w:t>,</w:t>
      </w:r>
      <w:r w:rsidR="002D22DD">
        <w:t xml:space="preserve"> with a </w:t>
      </w:r>
      <w:r w:rsidR="002D22DD" w:rsidRPr="002D22DD">
        <w:rPr>
          <w:b/>
          <w:bCs/>
        </w:rPr>
        <w:t>maximum</w:t>
      </w:r>
      <w:r w:rsidR="002D22DD">
        <w:t xml:space="preserve"> of 10 </w:t>
      </w:r>
      <w:r w:rsidR="002D22DD" w:rsidRPr="002D22DD">
        <w:rPr>
          <w:b/>
          <w:bCs/>
        </w:rPr>
        <w:t>digits</w:t>
      </w:r>
      <w:r w:rsidR="002D22DD">
        <w:t xml:space="preserve"> and 2 </w:t>
      </w:r>
      <w:r w:rsidR="002D22DD" w:rsidRPr="002D22DD">
        <w:rPr>
          <w:b/>
          <w:bCs/>
        </w:rPr>
        <w:t>decimal places</w:t>
      </w:r>
      <w:r w:rsidR="002D22DD">
        <w:t>.</w:t>
      </w:r>
    </w:p>
    <w:p w14:paraId="6DAEF9FB" w14:textId="10536297" w:rsidR="00B358FF" w:rsidRDefault="00B53CA9" w:rsidP="00B53CA9">
      <w:r>
        <w:t>Apply all the migrations to the database.</w:t>
      </w:r>
    </w:p>
    <w:p w14:paraId="37F482E4" w14:textId="1665B7B8" w:rsidR="000338D7" w:rsidRDefault="000338D7" w:rsidP="002D70AD">
      <w:pPr>
        <w:pStyle w:val="3"/>
        <w:ind w:left="360" w:hanging="360"/>
      </w:pPr>
      <w:r>
        <w:t>Functions inside the caller.py file</w:t>
      </w:r>
    </w:p>
    <w:p w14:paraId="1DFC1201" w14:textId="2A80521E" w:rsidR="00B53CA9" w:rsidRDefault="000338D7" w:rsidP="00B53CA9">
      <w:pPr>
        <w:rPr>
          <w:color w:val="000000" w:themeColor="text1"/>
        </w:rPr>
      </w:pPr>
      <w:r w:rsidRPr="000338D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 w:rsidRPr="00E44A36">
        <w:rPr>
          <w:rFonts w:ascii="Consolas" w:hAnsi="Consolas"/>
          <w:b/>
          <w:bCs/>
          <w:color w:val="000000" w:themeColor="text1"/>
        </w:rPr>
        <w:t>show_</w:t>
      </w:r>
      <w:r w:rsidR="002D22DD">
        <w:rPr>
          <w:rFonts w:ascii="Consolas" w:hAnsi="Consolas"/>
          <w:b/>
          <w:bCs/>
          <w:color w:val="000000" w:themeColor="text1"/>
        </w:rPr>
        <w:t>highest_rated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53CA9">
        <w:rPr>
          <w:b/>
          <w:bCs/>
          <w:color w:val="000000" w:themeColor="text1"/>
        </w:rPr>
        <w:t>returns</w:t>
      </w:r>
      <w:r w:rsidR="00B53CA9">
        <w:rPr>
          <w:color w:val="000000" w:themeColor="text1"/>
        </w:rPr>
        <w:t xml:space="preserve"> a string</w:t>
      </w:r>
      <w:r w:rsidR="00CE10D0">
        <w:rPr>
          <w:color w:val="000000" w:themeColor="text1"/>
        </w:rPr>
        <w:t xml:space="preserve"> </w:t>
      </w:r>
      <w:r w:rsidR="002D22DD">
        <w:rPr>
          <w:color w:val="000000" w:themeColor="text1"/>
        </w:rPr>
        <w:t xml:space="preserve">with the </w:t>
      </w:r>
      <w:r w:rsidR="00FC5473">
        <w:rPr>
          <w:b/>
          <w:bCs/>
          <w:color w:val="000000" w:themeColor="text1"/>
        </w:rPr>
        <w:t>highest-rated</w:t>
      </w:r>
      <w:r w:rsidR="002D22DD">
        <w:rPr>
          <w:color w:val="000000" w:themeColor="text1"/>
        </w:rPr>
        <w:t xml:space="preserve"> art</w:t>
      </w:r>
      <w:r>
        <w:rPr>
          <w:color w:val="000000" w:themeColor="text1"/>
        </w:rPr>
        <w:t xml:space="preserve">. If two or more </w:t>
      </w:r>
      <w:r w:rsidRPr="000338D7">
        <w:rPr>
          <w:b/>
          <w:bCs/>
          <w:color w:val="000000" w:themeColor="text1"/>
        </w:rPr>
        <w:t>arts</w:t>
      </w:r>
      <w:r>
        <w:rPr>
          <w:color w:val="000000" w:themeColor="text1"/>
        </w:rPr>
        <w:t xml:space="preserve"> have the same rating, the function should </w:t>
      </w:r>
      <w:r w:rsidRPr="000338D7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first </w:t>
      </w:r>
      <w:r w:rsidRPr="000338D7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one from the database (</w:t>
      </w:r>
      <w:r w:rsidRPr="000338D7">
        <w:rPr>
          <w:b/>
          <w:bCs/>
          <w:color w:val="000000" w:themeColor="text1"/>
        </w:rPr>
        <w:t>has the lowest id</w:t>
      </w:r>
      <w:r>
        <w:rPr>
          <w:color w:val="000000" w:themeColor="text1"/>
        </w:rPr>
        <w:t>):</w:t>
      </w:r>
    </w:p>
    <w:p w14:paraId="7617052E" w14:textId="3E78BAA7" w:rsidR="00B53CA9" w:rsidRPr="000338D7" w:rsidRDefault="00B53CA9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{</w:t>
      </w:r>
      <w:proofErr w:type="spellStart"/>
      <w:r w:rsidR="002D22DD">
        <w:rPr>
          <w:rFonts w:ascii="Consolas" w:hAnsi="Consolas"/>
          <w:b/>
          <w:bCs/>
        </w:rPr>
        <w:t>art</w:t>
      </w:r>
      <w:r w:rsidR="00F15D09">
        <w:rPr>
          <w:rFonts w:ascii="Consolas" w:hAnsi="Consolas"/>
          <w:b/>
          <w:bCs/>
        </w:rPr>
        <w:t>_name</w:t>
      </w:r>
      <w:proofErr w:type="spellEnd"/>
      <w:r w:rsidR="00F15D09">
        <w:rPr>
          <w:rFonts w:ascii="Consolas" w:hAnsi="Consolas"/>
          <w:b/>
          <w:bCs/>
        </w:rPr>
        <w:t xml:space="preserve">} </w:t>
      </w:r>
      <w:r w:rsidR="002D22DD">
        <w:rPr>
          <w:rFonts w:ascii="Consolas" w:hAnsi="Consolas"/>
          <w:b/>
          <w:bCs/>
        </w:rPr>
        <w:t>is the highest rated art with {rating} rating</w:t>
      </w:r>
      <w:r w:rsidR="00F15D09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0A6DB489" w14:textId="1C7BA7C0" w:rsidR="009A54E8" w:rsidRPr="000338D7" w:rsidRDefault="000338D7" w:rsidP="00773936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53CA9">
        <w:rPr>
          <w:color w:val="000000" w:themeColor="text1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FC15A8"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first_art</w:t>
      </w:r>
      <w:proofErr w:type="spellEnd"/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econd_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</w:rPr>
        <w:t xml:space="preserve"> </w:t>
      </w:r>
      <w:r w:rsidR="00FC15A8"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FC15A8" w:rsidRPr="000338D7"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="00FC15A8"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proofErr w:type="spellStart"/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proofErr w:type="spellEnd"/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="00FC15A8"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358CF1D4" w:rsidR="007E471E" w:rsidRDefault="000338D7" w:rsidP="000338D7">
      <w:pPr>
        <w:rPr>
          <w:color w:val="000000" w:themeColor="text1"/>
          <w:lang w:val="en-GB"/>
        </w:rPr>
      </w:pPr>
      <w:r w:rsidRPr="000338D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negative_rated_</w:t>
      </w:r>
      <w:proofErr w:type="gramStart"/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 w:rsidRPr="000338D7">
        <w:rPr>
          <w:rFonts w:cstheme="minorHAnsi"/>
          <w:b/>
          <w:bCs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0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2D70AD">
      <w:pPr>
        <w:pStyle w:val="3"/>
      </w:pPr>
      <w:r w:rsidRPr="000338D7">
        <w:t>Examples</w:t>
      </w:r>
    </w:p>
    <w:p w14:paraId="6EDB7715" w14:textId="07FCB1A3" w:rsidR="00EC7132" w:rsidRPr="00EC7132" w:rsidRDefault="00EC7132" w:rsidP="00EC7132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1143BCAD" w14:textId="44375239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2D70AD">
        <w:tc>
          <w:tcPr>
            <w:tcW w:w="10422" w:type="dxa"/>
          </w:tcPr>
          <w:p w14:paraId="3FA6192D" w14:textId="4530A527" w:rsidR="002D70AD" w:rsidRPr="002D70AD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1 = ArtworkGallery(artist_name="Vincent van Gogh", art_name="Starry Night", rating=4, price=1200000.0)</w:t>
            </w:r>
          </w:p>
          <w:p w14:paraId="5732514A" w14:textId="406574F3" w:rsidR="00EC7132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2 = ArtworkGallery(artist_name="Leonardo da Vinci", art_name="Mona Lisa", rating=5, price=1500000.0)</w:t>
            </w:r>
          </w:p>
          <w:p w14:paraId="630B9108" w14:textId="77777777" w:rsidR="00992CA7" w:rsidRDefault="00992CA7" w:rsidP="002D70AD">
            <w:pPr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2D70A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bulk_create_arts(artwork1, artwork2)</w:t>
            </w:r>
          </w:p>
          <w:p w14:paraId="19B2A0D7" w14:textId="77777777" w:rsid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show_highest_rated_art())</w:t>
            </w:r>
          </w:p>
          <w:p w14:paraId="09434DAA" w14:textId="4DC7D937" w:rsidR="00992CA7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ArtworkGallery.objects.all())</w:t>
            </w:r>
          </w:p>
        </w:tc>
      </w:tr>
      <w:tr w:rsidR="002D70AD" w14:paraId="7DD3369F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08CEBA71" w14:textId="79FA37AB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2D70AD">
        <w:tc>
          <w:tcPr>
            <w:tcW w:w="10422" w:type="dxa"/>
          </w:tcPr>
          <w:p w14:paraId="2109B6A4" w14:textId="4A58F008" w:rsidR="002D70AD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</w:t>
            </w:r>
            <w:proofErr w:type="spellStart"/>
            <w:r w:rsidRPr="00EC7132">
              <w:rPr>
                <w:rFonts w:ascii="Consolas" w:hAnsi="Consolas"/>
              </w:rPr>
              <w:t>QuerySet</w:t>
            </w:r>
            <w:proofErr w:type="spellEnd"/>
            <w:r w:rsidRPr="00EC7132">
              <w:rPr>
                <w:rFonts w:ascii="Consolas" w:hAnsi="Consolas"/>
              </w:rPr>
              <w:t xml:space="preserve"> [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1)&gt;, 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2)&gt;]&gt;</w:t>
            </w:r>
          </w:p>
        </w:tc>
      </w:tr>
    </w:tbl>
    <w:p w14:paraId="06BDB749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02A69889" w14:textId="20191EBB" w:rsidR="00B87E56" w:rsidRDefault="00B87E56" w:rsidP="00992CA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Laptop</w:t>
      </w:r>
    </w:p>
    <w:p w14:paraId="4C36762B" w14:textId="3C4E38F2" w:rsidR="00B87E56" w:rsidRDefault="00B87E56" w:rsidP="00B87E56"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provided information:</w:t>
      </w:r>
    </w:p>
    <w:p w14:paraId="60602484" w14:textId="7C7FC802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brand"</w:t>
      </w:r>
      <w: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pple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 w:rsidRPr="00B87E56"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Dell</w:t>
      </w:r>
      <w:r>
        <w:rPr>
          <w:rFonts w:ascii="Consolas" w:hAnsi="Consolas"/>
          <w:b/>
          <w:bCs/>
        </w:rPr>
        <w:t>"</w:t>
      </w:r>
      <w:r>
        <w:t>.</w:t>
      </w:r>
    </w:p>
    <w:p w14:paraId="6365C513" w14:textId="3446C2DE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processor" </w:t>
      </w:r>
      <w:r w:rsidR="002F7226">
        <w:t>-</w:t>
      </w:r>
      <w:r>
        <w:t xml:space="preserve"> 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52466409" w14:textId="54CA3C89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memory"</w:t>
      </w:r>
      <w:r w:rsidR="002F7226"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Memory in GB"</w:t>
      </w:r>
      <w:r>
        <w:t>.</w:t>
      </w:r>
    </w:p>
    <w:p w14:paraId="7F80A0D2" w14:textId="037C49CA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orag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71881346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operation</w:t>
      </w:r>
      <w:proofErr w:type="gramEnd"/>
      <w:r>
        <w:rPr>
          <w:rFonts w:ascii="Consolas" w:hAnsi="Consolas"/>
          <w:b/>
          <w:bCs/>
        </w:rPr>
        <w:t>_system</w:t>
      </w:r>
      <w:proofErr w:type="spellEnd"/>
      <w:r>
        <w:rPr>
          <w:rFonts w:ascii="Consolas" w:hAnsi="Consolas"/>
          <w:b/>
          <w:bCs/>
        </w:rPr>
        <w:t>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 w14:paraId="385149EE" w14:textId="32003BE1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25FE0E90" w14:textId="7C60DB10" w:rsidR="00B87E56" w:rsidRDefault="00B87E56" w:rsidP="00B87E56">
      <w:r>
        <w:t>Apply all the migrations to the database.</w:t>
      </w:r>
    </w:p>
    <w:p w14:paraId="3D89763F" w14:textId="77777777" w:rsidR="001D1A93" w:rsidRDefault="001D1A93" w:rsidP="001D1A93">
      <w:pPr>
        <w:pStyle w:val="3"/>
        <w:ind w:left="360" w:hanging="360"/>
      </w:pPr>
      <w:r>
        <w:t>Functions inside the caller.py file</w:t>
      </w:r>
    </w:p>
    <w:p w14:paraId="1D5F8860" w14:textId="322F157E" w:rsidR="00B87E56" w:rsidRDefault="001D1A93" w:rsidP="00B87E56">
      <w:pPr>
        <w:rPr>
          <w:color w:val="000000" w:themeColor="text1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 w:rsidRPr="00E44A36">
        <w:rPr>
          <w:rFonts w:ascii="Consolas" w:hAnsi="Consolas"/>
          <w:b/>
          <w:bCs/>
          <w:color w:val="000000" w:themeColor="text1"/>
        </w:rPr>
        <w:t>show_</w:t>
      </w:r>
      <w:r w:rsidR="00A24498">
        <w:rPr>
          <w:rFonts w:ascii="Consolas" w:hAnsi="Consolas"/>
          <w:b/>
          <w:bCs/>
          <w:color w:val="000000" w:themeColor="text1"/>
        </w:rPr>
        <w:t>the_most_expensiv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87E56">
        <w:rPr>
          <w:b/>
          <w:bCs/>
          <w:color w:val="000000" w:themeColor="text1"/>
        </w:rPr>
        <w:t>returns</w:t>
      </w:r>
      <w:r w:rsidR="00B87E56">
        <w:rPr>
          <w:color w:val="000000" w:themeColor="text1"/>
        </w:rPr>
        <w:t xml:space="preserve"> a string with the </w:t>
      </w:r>
      <w:r w:rsidR="006B619A">
        <w:rPr>
          <w:b/>
          <w:bCs/>
          <w:color w:val="000000" w:themeColor="text1"/>
        </w:rPr>
        <w:t>most expensive</w:t>
      </w:r>
      <w:r w:rsidR="00B87E56">
        <w:rPr>
          <w:color w:val="000000" w:themeColor="text1"/>
        </w:rPr>
        <w:t xml:space="preserve"> </w:t>
      </w:r>
      <w:r w:rsidR="0051272F">
        <w:rPr>
          <w:color w:val="000000" w:themeColor="text1"/>
        </w:rPr>
        <w:t>laptop</w:t>
      </w:r>
      <w:r>
        <w:rPr>
          <w:color w:val="000000" w:themeColor="text1"/>
        </w:rPr>
        <w:t xml:space="preserve">. If two or more </w:t>
      </w:r>
      <w:r>
        <w:rPr>
          <w:b/>
          <w:bCs/>
          <w:color w:val="000000" w:themeColor="text1"/>
        </w:rPr>
        <w:t>laptops</w:t>
      </w:r>
      <w:r>
        <w:rPr>
          <w:color w:val="000000" w:themeColor="text1"/>
        </w:rPr>
        <w:t xml:space="preserve"> have the same </w:t>
      </w:r>
      <w:r w:rsidRPr="001D1A93">
        <w:rPr>
          <w:b/>
          <w:bCs/>
          <w:color w:val="000000" w:themeColor="text1"/>
        </w:rPr>
        <w:t>price</w:t>
      </w:r>
      <w:r>
        <w:rPr>
          <w:color w:val="000000" w:themeColor="text1"/>
        </w:rPr>
        <w:t xml:space="preserve">, the function should </w:t>
      </w:r>
      <w:r w:rsidRPr="000338D7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</w:t>
      </w:r>
      <w:r w:rsidRPr="001D1A93">
        <w:rPr>
          <w:b/>
          <w:bCs/>
          <w:color w:val="000000" w:themeColor="text1"/>
        </w:rPr>
        <w:t>last</w:t>
      </w:r>
      <w:r>
        <w:rPr>
          <w:color w:val="000000" w:themeColor="text1"/>
        </w:rPr>
        <w:t xml:space="preserve"> </w:t>
      </w:r>
      <w:r w:rsidRPr="000338D7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one from the database (</w:t>
      </w:r>
      <w:r w:rsidRPr="000338D7">
        <w:rPr>
          <w:b/>
          <w:bCs/>
          <w:color w:val="000000" w:themeColor="text1"/>
        </w:rPr>
        <w:t>has the lowest id</w:t>
      </w:r>
      <w:r>
        <w:rPr>
          <w:color w:val="000000" w:themeColor="text1"/>
        </w:rPr>
        <w:t>):</w:t>
      </w:r>
    </w:p>
    <w:p w14:paraId="775D797F" w14:textId="3F551EA9" w:rsidR="00B87E56" w:rsidRPr="001D1A93" w:rsidRDefault="00B87E56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A24498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} is the </w:t>
      </w:r>
      <w:r w:rsidR="00A24498">
        <w:rPr>
          <w:rFonts w:ascii="Consolas" w:hAnsi="Consolas"/>
          <w:b/>
          <w:bCs/>
        </w:rPr>
        <w:t>most expensive laptop available for {price}$</w:t>
      </w:r>
      <w:r>
        <w:rPr>
          <w:rFonts w:ascii="Consolas" w:hAnsi="Consolas"/>
          <w:b/>
          <w:bCs/>
        </w:rPr>
        <w:t>!"</w:t>
      </w:r>
    </w:p>
    <w:p w14:paraId="0254D756" w14:textId="5A9C9841" w:rsidR="0051272F" w:rsidRPr="003B4136" w:rsidRDefault="001D1A93" w:rsidP="003B4136">
      <w:pPr>
        <w:rPr>
          <w:b/>
          <w:bCs/>
          <w:color w:val="000000" w:themeColor="text1"/>
          <w:lang w:val="en-GB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>
        <w:rPr>
          <w:rFonts w:ascii="Consolas" w:hAnsi="Consolas"/>
          <w:b/>
          <w:bCs/>
        </w:rPr>
        <w:t>bulk_</w:t>
      </w:r>
      <w:r w:rsidR="00B87E56">
        <w:rPr>
          <w:rFonts w:ascii="Consolas" w:hAnsi="Consolas"/>
          <w:b/>
          <w:bCs/>
          <w:color w:val="000000" w:themeColor="text1"/>
        </w:rPr>
        <w:t>create_</w:t>
      </w:r>
      <w:r w:rsidR="00A24498">
        <w:rPr>
          <w:rFonts w:ascii="Consolas" w:hAnsi="Consolas"/>
          <w:b/>
          <w:bCs/>
          <w:color w:val="000000" w:themeColor="text1"/>
        </w:rPr>
        <w:t>laptop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B87E56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 w:rsidR="00B87E56">
        <w:rPr>
          <w:color w:val="000000" w:themeColor="text1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bulk</w:t>
      </w:r>
      <w:r w:rsidR="00B87E56" w:rsidRPr="001D1A93">
        <w:rPr>
          <w:color w:val="000000" w:themeColor="text1"/>
          <w:lang w:val="en-GB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B87E56" w:rsidRPr="001D1A93">
        <w:rPr>
          <w:b/>
          <w:bCs/>
          <w:color w:val="000000" w:themeColor="text1"/>
          <w:lang w:val="en-GB"/>
        </w:rPr>
        <w:t xml:space="preserve"> </w:t>
      </w:r>
      <w:r w:rsidR="00B87E56" w:rsidRPr="001D1A93">
        <w:rPr>
          <w:color w:val="000000" w:themeColor="text1"/>
          <w:lang w:val="en-GB"/>
        </w:rPr>
        <w:t xml:space="preserve">one or more new </w:t>
      </w:r>
      <w:r w:rsidR="00B87E56" w:rsidRPr="001D1A93">
        <w:rPr>
          <w:b/>
          <w:bCs/>
          <w:color w:val="000000" w:themeColor="text1"/>
          <w:lang w:val="en-GB"/>
        </w:rPr>
        <w:t>instances</w:t>
      </w:r>
      <w:r w:rsidR="00B87E56" w:rsidRPr="001D1A93">
        <w:rPr>
          <w:color w:val="000000" w:themeColor="text1"/>
          <w:lang w:val="en-GB"/>
        </w:rPr>
        <w:t xml:space="preserve"> of the </w:t>
      </w:r>
      <w:r w:rsidR="00B87E56" w:rsidRPr="001D1A93">
        <w:rPr>
          <w:rFonts w:ascii="Consolas" w:hAnsi="Consolas"/>
          <w:b/>
          <w:bCs/>
        </w:rPr>
        <w:t>"</w:t>
      </w:r>
      <w:r w:rsidR="00A24498" w:rsidRPr="001D1A93">
        <w:rPr>
          <w:rFonts w:ascii="Consolas" w:hAnsi="Consolas"/>
          <w:b/>
          <w:bCs/>
          <w:color w:val="000000" w:themeColor="text1"/>
          <w:lang w:val="en-GB"/>
        </w:rPr>
        <w:t>Laptop</w:t>
      </w:r>
      <w:r w:rsidR="00B87E56" w:rsidRPr="001D1A93">
        <w:rPr>
          <w:rFonts w:ascii="Consolas" w:hAnsi="Consolas"/>
          <w:b/>
          <w:bCs/>
        </w:rPr>
        <w:t>"</w:t>
      </w:r>
      <w:r w:rsidR="00B87E56" w:rsidRPr="001D1A93"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 w:rsidR="00B87E56" w:rsidRPr="001D1A93">
        <w:rPr>
          <w:color w:val="000000" w:themeColor="text1"/>
          <w:lang w:val="en-GB"/>
        </w:rPr>
        <w:t xml:space="preserve"> them into the database.</w:t>
      </w:r>
      <w:r w:rsidR="008D4563">
        <w:rPr>
          <w:color w:val="000000" w:themeColor="text1"/>
          <w:lang w:val="en-GB"/>
        </w:rPr>
        <w:t xml:space="preserve"> </w:t>
      </w:r>
      <w:r w:rsidR="008D4563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8D4563" w:rsidRPr="008D4563">
        <w:rPr>
          <w:b/>
          <w:bCs/>
          <w:color w:val="000000" w:themeColor="text1"/>
          <w:lang w:val="en-GB"/>
        </w:rPr>
        <w:t xml:space="preserve"> list.</w:t>
      </w:r>
    </w:p>
    <w:p w14:paraId="7B0A7834" w14:textId="221F1E2C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512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torage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51272F">
        <w:rPr>
          <w:color w:val="000000" w:themeColor="text1"/>
          <w:lang w:val="en-GB"/>
        </w:rPr>
        <w:t xml:space="preserve"> the </w:t>
      </w:r>
      <w:r w:rsidR="0051272F">
        <w:rPr>
          <w:b/>
          <w:bCs/>
          <w:color w:val="000000" w:themeColor="text1"/>
          <w:lang w:val="en-GB"/>
        </w:rPr>
        <w:t xml:space="preserve">storage </w:t>
      </w:r>
      <w:r w:rsidR="0051272F" w:rsidRPr="0051272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the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Asus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and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Lenovo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>
        <w:rPr>
          <w:color w:val="000000" w:themeColor="text1"/>
          <w:lang w:val="en-GB"/>
        </w:rPr>
        <w:t xml:space="preserve"> to </w:t>
      </w:r>
      <w:r w:rsidR="0051272F">
        <w:rPr>
          <w:b/>
          <w:bCs/>
          <w:color w:val="000000" w:themeColor="text1"/>
          <w:lang w:val="en-GB"/>
        </w:rPr>
        <w:t>512</w:t>
      </w:r>
      <w:r w:rsidR="0051272F">
        <w:rPr>
          <w:color w:val="000000" w:themeColor="text1"/>
          <w:lang w:val="en-GB"/>
        </w:rPr>
        <w:t xml:space="preserve"> GB.</w:t>
      </w:r>
    </w:p>
    <w:p w14:paraId="1C3CD485" w14:textId="6DD90E61" w:rsidR="0051272F" w:rsidRDefault="003B4136" w:rsidP="0051272F">
      <w:pPr>
        <w:rPr>
          <w:color w:val="000000" w:themeColor="text1"/>
          <w:lang w:val="en-GB"/>
        </w:rPr>
      </w:pPr>
      <w:r>
        <w:rPr>
          <w:b/>
          <w:bCs/>
          <w:color w:val="000000" w:themeColor="text1"/>
          <w:lang w:val="en-GB"/>
        </w:rPr>
        <w:t>Function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16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memory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8D4563">
        <w:rPr>
          <w:color w:val="000000" w:themeColor="text1"/>
          <w:lang w:val="en-GB"/>
        </w:rPr>
        <w:t xml:space="preserve"> </w:t>
      </w:r>
      <w:r w:rsidR="0051272F" w:rsidRPr="003B4136">
        <w:rPr>
          <w:color w:val="000000" w:themeColor="text1"/>
          <w:lang w:val="en-GB"/>
        </w:rPr>
        <w:t xml:space="preserve">the </w:t>
      </w:r>
      <w:r w:rsidR="0051272F" w:rsidRPr="003B4136">
        <w:rPr>
          <w:b/>
          <w:bCs/>
          <w:color w:val="000000" w:themeColor="text1"/>
          <w:lang w:val="en-GB"/>
        </w:rPr>
        <w:t xml:space="preserve">memory </w:t>
      </w:r>
      <w:r w:rsidR="0051272F" w:rsidRPr="003B4136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 w:rsidRPr="003B4136">
        <w:rPr>
          <w:b/>
          <w:bCs/>
          <w:color w:val="000000" w:themeColor="text1"/>
          <w:lang w:val="en-GB"/>
        </w:rPr>
        <w:t xml:space="preserve"> the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pple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cstheme="minorHAnsi"/>
          <w:b/>
          <w:bCs/>
        </w:rPr>
        <w:t>,</w:t>
      </w:r>
      <w:r w:rsidR="0051272F" w:rsidRPr="003B4136">
        <w:rPr>
          <w:rFonts w:ascii="Consolas" w:hAnsi="Consolas"/>
          <w:b/>
          <w:bCs/>
        </w:rPr>
        <w:t xml:space="preserve"> 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Dell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, </w:t>
      </w:r>
      <w:r w:rsidR="0051272F" w:rsidRPr="003B4136">
        <w:rPr>
          <w:color w:val="000000" w:themeColor="text1"/>
          <w:lang w:val="en-GB"/>
        </w:rPr>
        <w:t>and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cer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 w:rsidRPr="003B4136">
        <w:rPr>
          <w:color w:val="000000" w:themeColor="text1"/>
          <w:lang w:val="en-GB"/>
        </w:rPr>
        <w:t xml:space="preserve"> to </w:t>
      </w:r>
      <w:r w:rsidR="0051272F" w:rsidRPr="003B4136">
        <w:rPr>
          <w:b/>
          <w:bCs/>
          <w:color w:val="000000" w:themeColor="text1"/>
          <w:lang w:val="en-GB"/>
        </w:rPr>
        <w:t>16</w:t>
      </w:r>
      <w:r w:rsidR="0051272F" w:rsidRPr="003B4136">
        <w:rPr>
          <w:color w:val="000000" w:themeColor="text1"/>
          <w:lang w:val="en-GB"/>
        </w:rPr>
        <w:t xml:space="preserve"> GB.</w:t>
      </w:r>
    </w:p>
    <w:p w14:paraId="1CA4D4AE" w14:textId="5CF36FC3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proofErr w:type="spellStart"/>
      <w:r w:rsidR="006B3B19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operation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ystem</w:t>
      </w:r>
      <w:r w:rsidR="006B3B19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1272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Pr="003B4136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3B4136">
        <w:rPr>
          <w:b/>
          <w:bCs/>
          <w:color w:val="000000" w:themeColor="text1"/>
          <w:lang w:val="en-GB"/>
        </w:rPr>
        <w:t>operation system</w:t>
      </w:r>
      <w:r>
        <w:rPr>
          <w:color w:val="000000" w:themeColor="text1"/>
          <w:lang w:val="en-GB"/>
        </w:rPr>
        <w:t xml:space="preserve"> for every laptop</w:t>
      </w:r>
      <w:r w:rsidR="0051272F">
        <w:rPr>
          <w:color w:val="000000" w:themeColor="text1"/>
          <w:lang w:val="en-GB"/>
        </w:rPr>
        <w:t>.</w:t>
      </w:r>
    </w:p>
    <w:p w14:paraId="7A7FD46D" w14:textId="7DD63EDB" w:rsid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13A12532" w14:textId="30793FD9" w:rsidR="006B619A" w:rsidRP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60FE376C" w14:textId="374CFFE5" w:rsidR="006B619A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 w:rsidRPr="006B619A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875A09A" w14:textId="2E69555F" w:rsidR="00B87E56" w:rsidRPr="003B4136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5681F978" w14:textId="321972F7" w:rsidR="00B87E56" w:rsidRPr="007E471E" w:rsidRDefault="00B87E56" w:rsidP="003B4136">
      <w:pPr>
        <w:rPr>
          <w:color w:val="000000" w:themeColor="text1"/>
          <w:lang w:val="en-GB"/>
        </w:rPr>
      </w:pPr>
      <w:r w:rsidRPr="00C12C31">
        <w:rPr>
          <w:b/>
          <w:bCs/>
          <w:color w:val="000000" w:themeColor="text1"/>
          <w:lang w:val="en-GB"/>
        </w:rPr>
        <w:t>Create</w:t>
      </w:r>
      <w:r>
        <w:rPr>
          <w:color w:val="000000" w:themeColor="text1"/>
          <w:lang w:val="en-GB"/>
        </w:rPr>
        <w:t xml:space="preserve"> a new </w:t>
      </w:r>
      <w:r w:rsidRPr="00C12C31">
        <w:rPr>
          <w:b/>
          <w:bCs/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c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6B3B19">
      <w:pPr>
        <w:pStyle w:val="3"/>
      </w:pPr>
      <w:r w:rsidRPr="000338D7">
        <w:t>Examples</w:t>
      </w:r>
    </w:p>
    <w:p w14:paraId="281735A1" w14:textId="77777777" w:rsidR="006B3B19" w:rsidRPr="00EC7132" w:rsidRDefault="006B3B19" w:rsidP="006B3B19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1D711F75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8D4563">
        <w:tc>
          <w:tcPr>
            <w:tcW w:w="10060" w:type="dxa"/>
          </w:tcPr>
          <w:p w14:paraId="35E11983" w14:textId="4ADD3D9B" w:rsidR="008D4563" w:rsidRDefault="008D4563" w:rsidP="006B3B19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</w:rPr>
              <w:lastRenderedPageBreak/>
              <w:t># Create three instances of Laptop</w:t>
            </w:r>
          </w:p>
          <w:p w14:paraId="19C84916" w14:textId="77777777" w:rsidR="00992CA7" w:rsidRDefault="003D0FF6" w:rsidP="003D0FF6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t>laptop1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Asus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Intel Core i5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8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256,</w:t>
            </w:r>
            <w:r w:rsidRPr="003D0FF6">
              <w:rPr>
                <w:rFonts w:ascii="Consolas" w:hAnsi="Consolas"/>
                <w:lang w:val="bg-BG"/>
              </w:rPr>
              <w:br/>
            </w:r>
            <w:r w:rsidR="00FD1CE2">
              <w:rPr>
                <w:rFonts w:ascii="Consolas" w:hAnsi="Consolas"/>
              </w:rPr>
              <w:t xml:space="preserve">    </w:t>
            </w:r>
            <w:r w:rsidRPr="003D0FF6">
              <w:rPr>
                <w:rFonts w:ascii="Consolas" w:hAnsi="Consolas"/>
                <w:lang w:val="bg-BG"/>
              </w:rPr>
              <w:t>operation_system='Windows',</w:t>
            </w:r>
          </w:p>
          <w:p w14:paraId="0EF6287D" w14:textId="15D64882" w:rsidR="003D0FF6" w:rsidRDefault="00992CA7" w:rsidP="003D0FF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    </w:t>
            </w:r>
            <w:r w:rsidR="003D0FF6" w:rsidRPr="003D0FF6">
              <w:rPr>
                <w:rFonts w:ascii="Consolas" w:hAnsi="Consolas"/>
                <w:lang w:val="bg-BG"/>
              </w:rPr>
              <w:t>price=899.99</w:t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laptop2 = Laptop(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brand='Apple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ocessor='Apple M1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memory=16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operation_system='MacOS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ice=1399.99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310D4E11" w14:textId="147C0D4B" w:rsidR="003D0FF6" w:rsidRDefault="003D0FF6" w:rsidP="006B3B19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br/>
              <w:t>laptop3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Lenovo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AMD Ryzen 7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operation_system='Linux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ice=999.99,</w:t>
            </w:r>
            <w:r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611589D7" w14:textId="77777777" w:rsidR="003D0FF6" w:rsidRDefault="003D0FF6" w:rsidP="006B3B19">
            <w:pPr>
              <w:rPr>
                <w:rFonts w:ascii="Consolas" w:hAnsi="Consolas"/>
                <w:lang w:val="bg-BG"/>
              </w:rPr>
            </w:pPr>
          </w:p>
          <w:p w14:paraId="1ECFE616" w14:textId="777777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Create a list of instances</w:t>
            </w:r>
          </w:p>
          <w:p w14:paraId="367C1C09" w14:textId="3BC92D3C" w:rsidR="008D4563" w:rsidRPr="008D4563" w:rsidRDefault="008D4563" w:rsidP="008D4563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  <w:lang w:val="bg-BG"/>
              </w:rPr>
              <w:t>laptops_to_create = [laptop1, laptop2, laptop3</w:t>
            </w:r>
            <w:r w:rsidRPr="008D4563">
              <w:rPr>
                <w:rFonts w:ascii="Consolas" w:hAnsi="Consolas"/>
              </w:rPr>
              <w:t>]</w:t>
            </w:r>
          </w:p>
          <w:p w14:paraId="0E5C2A8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</w:p>
          <w:p w14:paraId="15749EF3" w14:textId="4261A1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Use bulk_create to save the instances</w:t>
            </w:r>
          </w:p>
          <w:p w14:paraId="33F2032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bulk_create_laptops(laptops_to_create)</w:t>
            </w:r>
          </w:p>
          <w:p w14:paraId="6C0BA60A" w14:textId="77777777" w:rsidR="00687764" w:rsidRDefault="00687764" w:rsidP="008D4563">
            <w:pPr>
              <w:rPr>
                <w:rFonts w:ascii="Consolas" w:hAnsi="Consolas"/>
                <w:lang w:val="bg-BG"/>
              </w:rPr>
            </w:pPr>
          </w:p>
          <w:p w14:paraId="2F0819CB" w14:textId="2E8293BA" w:rsidR="00687764" w:rsidRPr="00EC7132" w:rsidRDefault="00687764" w:rsidP="008D4563">
            <w:pPr>
              <w:rPr>
                <w:rFonts w:ascii="Consolas" w:hAnsi="Consolas"/>
                <w:lang w:val="bg-BG"/>
              </w:rPr>
            </w:pPr>
            <w:r w:rsidRPr="00687764">
              <w:rPr>
                <w:rFonts w:ascii="Consolas" w:hAnsi="Consolas"/>
                <w:lang w:val="bg-BG"/>
              </w:rPr>
              <w:t># Execute the following functions</w:t>
            </w:r>
            <w:r w:rsidRPr="00687764">
              <w:rPr>
                <w:rFonts w:ascii="Consolas" w:hAnsi="Consolas"/>
                <w:lang w:val="bg-BG"/>
              </w:rPr>
              <w:br/>
              <w:t>update_to_512_GB_storage()</w:t>
            </w:r>
            <w:r w:rsidRPr="00687764">
              <w:rPr>
                <w:rFonts w:ascii="Consolas" w:hAnsi="Consolas"/>
                <w:lang w:val="bg-BG"/>
              </w:rPr>
              <w:br/>
              <w:t>update_operation_systems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# Retrieve 2 laptops from the database</w:t>
            </w:r>
            <w:r w:rsidRPr="00687764">
              <w:rPr>
                <w:rFonts w:ascii="Consolas" w:hAnsi="Consolas"/>
                <w:lang w:val="bg-BG"/>
              </w:rPr>
              <w:br/>
              <w:t>asus_laptop = Laptop.objects.filter(brand__exact='Asus').get()</w:t>
            </w:r>
            <w:r w:rsidRPr="00687764">
              <w:rPr>
                <w:rFonts w:ascii="Consolas" w:hAnsi="Consolas"/>
                <w:lang w:val="bg-BG"/>
              </w:rPr>
              <w:br/>
              <w:t>lenovo_laptop = Laptop.objects.filter(brand__exact='Lenovo').get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lastRenderedPageBreak/>
              <w:t>print(asus_laptop.storage)</w:t>
            </w:r>
            <w:r w:rsidRPr="00687764">
              <w:rPr>
                <w:rFonts w:ascii="Consolas" w:hAnsi="Consolas"/>
                <w:lang w:val="bg-BG"/>
              </w:rPr>
              <w:br/>
              <w:t>print(lenovo_laptop.operation_system)</w:t>
            </w:r>
          </w:p>
        </w:tc>
      </w:tr>
      <w:tr w:rsidR="006B3B19" w14:paraId="7154B2C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747CC313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6B3B19" w14:paraId="05AF5531" w14:textId="77777777" w:rsidTr="008D4563">
        <w:tc>
          <w:tcPr>
            <w:tcW w:w="10060" w:type="dxa"/>
          </w:tcPr>
          <w:p w14:paraId="758B15CB" w14:textId="77777777" w:rsidR="00687764" w:rsidRPr="00687764" w:rsidRDefault="00687764" w:rsidP="00687764">
            <w:pPr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687764"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38E8D346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sz w:val="22"/>
          <w:szCs w:val="22"/>
        </w:rPr>
      </w:pPr>
    </w:p>
    <w:p w14:paraId="217A86D9" w14:textId="5760D56E" w:rsidR="004131A1" w:rsidRDefault="004131A1" w:rsidP="00FD1CE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ess Player</w:t>
      </w:r>
    </w:p>
    <w:p w14:paraId="7493EA20" w14:textId="55EFEFBD" w:rsidR="004131A1" w:rsidRDefault="004110C8" w:rsidP="004131A1"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</w:t>
      </w:r>
      <w:proofErr w:type="spellStart"/>
      <w:r w:rsidR="004131A1">
        <w:rPr>
          <w:rFonts w:ascii="Consolas" w:hAnsi="Consolas"/>
          <w:b/>
          <w:bCs/>
        </w:rPr>
        <w:t>ChessPlayer</w:t>
      </w:r>
      <w:proofErr w:type="spellEnd"/>
      <w:r w:rsidR="004131A1">
        <w:rPr>
          <w:rFonts w:ascii="Consolas" w:hAnsi="Consolas"/>
          <w:b/>
          <w:bCs/>
        </w:rPr>
        <w:t>"</w:t>
      </w:r>
      <w:r>
        <w:t>.  The model has the following fields</w:t>
      </w:r>
      <w:r w:rsidR="00903EE1">
        <w:t>:</w:t>
      </w:r>
      <w:r>
        <w:t xml:space="preserve"> </w:t>
      </w:r>
      <w:r w:rsidR="00903EE1">
        <w:t>"</w:t>
      </w:r>
      <w:r>
        <w:rPr>
          <w:rFonts w:ascii="Consolas" w:hAnsi="Consolas"/>
          <w:b/>
          <w:bCs/>
        </w:rPr>
        <w:t>usernam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rating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played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wo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lost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draw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.</w:t>
      </w:r>
    </w:p>
    <w:p w14:paraId="192A28F3" w14:textId="429C9524" w:rsidR="004131A1" w:rsidRPr="00903EE1" w:rsidRDefault="00903EE1" w:rsidP="004131A1">
      <w:pPr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>o not forget to a</w:t>
      </w:r>
      <w:r w:rsidR="004131A1" w:rsidRPr="00903EE1">
        <w:rPr>
          <w:b/>
          <w:bCs/>
        </w:rPr>
        <w:t>pply all the migrations to the database.</w:t>
      </w:r>
    </w:p>
    <w:p w14:paraId="1A6E781C" w14:textId="77777777" w:rsidR="00903EE1" w:rsidRDefault="00903EE1" w:rsidP="00903EE1">
      <w:pPr>
        <w:pStyle w:val="3"/>
        <w:ind w:left="360" w:hanging="360"/>
      </w:pPr>
      <w:r>
        <w:t>Functions inside the caller.py file</w:t>
      </w:r>
    </w:p>
    <w:p w14:paraId="63BD1C45" w14:textId="13D0E91B" w:rsidR="00CD4E13" w:rsidRDefault="00903EE1" w:rsidP="00CD4E13">
      <w:pPr>
        <w:rPr>
          <w:b/>
          <w:bCs/>
          <w:color w:val="000000" w:themeColor="text1"/>
          <w:lang w:val="en-GB"/>
        </w:rPr>
      </w:pPr>
      <w:r w:rsidRPr="00903EE1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4131A1">
        <w:rPr>
          <w:color w:val="000000" w:themeColor="text1"/>
        </w:rPr>
        <w:t xml:space="preserve"> </w:t>
      </w:r>
      <w:r w:rsidR="004131A1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4131A1">
        <w:rPr>
          <w:rFonts w:ascii="Consolas" w:hAnsi="Consolas"/>
          <w:b/>
          <w:bCs/>
          <w:color w:val="000000" w:themeColor="text1"/>
        </w:rPr>
        <w:t>create_</w:t>
      </w:r>
      <w:r w:rsidR="00CD4E13">
        <w:rPr>
          <w:rFonts w:ascii="Consolas" w:hAnsi="Consolas"/>
          <w:b/>
          <w:bCs/>
          <w:color w:val="000000" w:themeColor="text1"/>
        </w:rPr>
        <w:t>chess_player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)</w:t>
      </w:r>
      <w:r w:rsidR="004131A1">
        <w:rPr>
          <w:rFonts w:ascii="Consolas" w:hAnsi="Consolas"/>
          <w:b/>
          <w:bCs/>
        </w:rPr>
        <w:t>"</w:t>
      </w:r>
      <w:r w:rsidR="004131A1"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bulk </w:t>
      </w:r>
      <w:r w:rsidR="004131A1" w:rsidRPr="00903EE1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3216AD" w:rsidRPr="00903EE1">
        <w:rPr>
          <w:color w:val="000000" w:themeColor="text1"/>
          <w:lang w:val="en-GB"/>
        </w:rPr>
        <w:t>one or more</w:t>
      </w:r>
      <w:r w:rsidR="004131A1" w:rsidRPr="00903EE1">
        <w:rPr>
          <w:color w:val="000000" w:themeColor="text1"/>
          <w:lang w:val="en-GB"/>
        </w:rPr>
        <w:t xml:space="preserve"> new </w:t>
      </w:r>
      <w:r w:rsidR="004131A1" w:rsidRPr="00903EE1">
        <w:rPr>
          <w:b/>
          <w:bCs/>
          <w:color w:val="000000" w:themeColor="text1"/>
          <w:lang w:val="en-GB"/>
        </w:rPr>
        <w:t>instance</w:t>
      </w:r>
      <w:r w:rsidR="003216AD" w:rsidRP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of the </w:t>
      </w:r>
      <w:r>
        <w:rPr>
          <w:color w:val="000000" w:themeColor="text1"/>
          <w:lang w:val="en-GB"/>
        </w:rPr>
        <w:t xml:space="preserve">model </w:t>
      </w:r>
      <w:r w:rsidR="004131A1" w:rsidRPr="00903EE1">
        <w:rPr>
          <w:rFonts w:ascii="Consolas" w:hAnsi="Consolas"/>
          <w:b/>
          <w:bCs/>
        </w:rPr>
        <w:t>"</w:t>
      </w:r>
      <w:proofErr w:type="spellStart"/>
      <w:r w:rsidR="00CD4E13" w:rsidRPr="00903EE1">
        <w:rPr>
          <w:rFonts w:ascii="Consolas" w:hAnsi="Consolas"/>
          <w:b/>
          <w:bCs/>
          <w:color w:val="000000" w:themeColor="text1"/>
          <w:lang w:val="en-GB"/>
        </w:rPr>
        <w:t>ChessPlayer</w:t>
      </w:r>
      <w:proofErr w:type="spellEnd"/>
      <w:r w:rsidR="004131A1" w:rsidRPr="00903EE1">
        <w:rPr>
          <w:rFonts w:ascii="Consolas" w:hAnsi="Consolas"/>
          <w:b/>
          <w:bCs/>
        </w:rPr>
        <w:t>"</w:t>
      </w:r>
      <w:r w:rsidR="004131A1" w:rsidRPr="00903EE1">
        <w:rPr>
          <w:color w:val="000000" w:themeColor="text1"/>
          <w:lang w:val="en-GB"/>
        </w:rPr>
        <w:t xml:space="preserve"> class and </w:t>
      </w:r>
      <w:r w:rsidR="004131A1" w:rsidRPr="00903EE1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A24498" w:rsidRPr="00903EE1">
        <w:rPr>
          <w:color w:val="000000" w:themeColor="text1"/>
          <w:lang w:val="en-GB"/>
        </w:rPr>
        <w:t>them</w:t>
      </w:r>
      <w:r w:rsidR="004131A1" w:rsidRPr="00903EE1">
        <w:rPr>
          <w:color w:val="000000" w:themeColor="text1"/>
          <w:lang w:val="en-GB"/>
        </w:rPr>
        <w:t xml:space="preserve"> into the database.</w:t>
      </w:r>
      <w:r w:rsidRPr="00903EE1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8563FFD" w14:textId="1459A5A6" w:rsidR="00707757" w:rsidRPr="00707757" w:rsidRDefault="00707757" w:rsidP="00CD4E13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ches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d</w:t>
      </w:r>
      <w:r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the chess </w:t>
      </w:r>
      <w:r w:rsidRPr="00DB59D8"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</w:t>
      </w:r>
      <w:r w:rsidRPr="00707757">
        <w:rPr>
          <w:rFonts w:ascii="Consolas" w:hAnsi="Consolas"/>
          <w:color w:val="000000" w:themeColor="text1"/>
          <w:lang w:val="en-GB"/>
        </w:rPr>
        <w:t xml:space="preserve"> 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 w14:paraId="6D87CF70" w14:textId="551D247C" w:rsidR="00CD4E13" w:rsidRPr="00903EE1" w:rsidRDefault="00903EE1" w:rsidP="00CD4E13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D4E13">
        <w:rPr>
          <w:color w:val="000000" w:themeColor="text1"/>
          <w:lang w:val="en-GB"/>
        </w:rPr>
        <w:t xml:space="preserve"> </w:t>
      </w:r>
      <w:r w:rsidR="00CD4E13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won</w:t>
      </w:r>
      <w:proofErr w:type="spellEnd"/>
      <w:r w:rsidR="00CD4E1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D4E1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D4E13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won</w:t>
      </w:r>
      <w:r>
        <w:rPr>
          <w:color w:val="000000" w:themeColor="text1"/>
          <w:lang w:val="en-GB"/>
        </w:rPr>
        <w:t xml:space="preserve"> 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</w:t>
      </w:r>
      <w:r w:rsidR="00EF2A77">
        <w:rPr>
          <w:color w:val="000000" w:themeColor="text1"/>
          <w:lang w:val="en-GB"/>
        </w:rPr>
        <w:t xml:space="preserve"> a</w:t>
      </w:r>
      <w:r>
        <w:rPr>
          <w:color w:val="000000" w:themeColor="text1"/>
          <w:lang w:val="en-GB"/>
        </w:rPr>
        <w:t xml:space="preserve"> "</w:t>
      </w:r>
      <w:r w:rsidRPr="00E43044">
        <w:rPr>
          <w:rFonts w:ascii="Consolas" w:hAnsi="Consolas" w:cstheme="minorHAnsi"/>
          <w:b/>
          <w:bCs/>
          <w:color w:val="000000" w:themeColor="text1"/>
          <w:lang w:val="en-GB"/>
        </w:rPr>
        <w:t>GM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title</w:t>
      </w:r>
      <w:r w:rsidR="00CF524F">
        <w:rPr>
          <w:color w:val="000000" w:themeColor="text1"/>
          <w:lang w:val="en-GB"/>
        </w:rPr>
        <w:t xml:space="preserve"> to </w:t>
      </w:r>
      <w:r w:rsidR="00CF524F" w:rsidRPr="00903EE1">
        <w:rPr>
          <w:b/>
          <w:bCs/>
          <w:color w:val="000000" w:themeColor="text1"/>
          <w:lang w:val="en-GB"/>
        </w:rPr>
        <w:t>30</w:t>
      </w:r>
      <w:r w:rsidR="00CF524F">
        <w:rPr>
          <w:color w:val="000000" w:themeColor="text1"/>
          <w:lang w:val="en-GB"/>
        </w:rPr>
        <w:t>.</w:t>
      </w:r>
    </w:p>
    <w:p w14:paraId="7DA5FC5C" w14:textId="0FE8A5C8" w:rsidR="003D67CF" w:rsidRPr="00EF2A77" w:rsidRDefault="00903EE1" w:rsidP="00EF2A77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F524F">
        <w:rPr>
          <w:color w:val="000000" w:themeColor="text1"/>
          <w:lang w:val="en-GB"/>
        </w:rPr>
        <w:t xml:space="preserve"> </w:t>
      </w:r>
      <w:r w:rsidR="00CF524F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lost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 w:rsidR="00CF524F"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c</w:t>
      </w:r>
      <w:r w:rsidR="00CF524F" w:rsidRPr="00903EE1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 w:rsidRPr="00903EE1">
        <w:rPr>
          <w:color w:val="000000" w:themeColor="text1"/>
          <w:lang w:val="en-GB"/>
        </w:rPr>
        <w:t xml:space="preserve"> the games </w:t>
      </w:r>
      <w:r w:rsidR="00CF524F" w:rsidRPr="00903EE1">
        <w:rPr>
          <w:b/>
          <w:bCs/>
          <w:color w:val="000000" w:themeColor="text1"/>
          <w:lang w:val="en-GB"/>
        </w:rPr>
        <w:t>lost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 title</w:t>
      </w:r>
      <w:r>
        <w:rPr>
          <w:b/>
          <w:bCs/>
          <w:color w:val="000000" w:themeColor="text1"/>
          <w:lang w:val="en-GB"/>
        </w:rPr>
        <w:t xml:space="preserve">" </w:t>
      </w:r>
      <w:r w:rsidR="00CF524F" w:rsidRPr="00903EE1">
        <w:rPr>
          <w:color w:val="000000" w:themeColor="text1"/>
          <w:lang w:val="en-GB"/>
        </w:rPr>
        <w:t xml:space="preserve">to </w:t>
      </w:r>
      <w:r w:rsidR="00CF524F" w:rsidRPr="00903EE1">
        <w:rPr>
          <w:b/>
          <w:bCs/>
          <w:color w:val="000000" w:themeColor="text1"/>
          <w:lang w:val="en-GB"/>
        </w:rPr>
        <w:t>25</w:t>
      </w:r>
      <w:r w:rsidR="00CF524F" w:rsidRPr="00903EE1">
        <w:rPr>
          <w:color w:val="000000" w:themeColor="text1"/>
          <w:lang w:val="en-GB"/>
        </w:rPr>
        <w:t>.</w:t>
      </w:r>
    </w:p>
    <w:p w14:paraId="78D63983" w14:textId="67C33AFC" w:rsidR="00DB59D8" w:rsidRDefault="00EF2A77" w:rsidP="00DB59D8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 xml:space="preserve">: 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drawn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 </w:t>
      </w:r>
      <w:r w:rsidR="00CF524F">
        <w:rPr>
          <w:b/>
          <w:bCs/>
          <w:color w:val="000000" w:themeColor="text1"/>
          <w:lang w:val="en-GB"/>
        </w:rPr>
        <w:t>drawn</w:t>
      </w:r>
      <w:r w:rsidR="00CF524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Pr="00EF2A77">
        <w:rPr>
          <w:b/>
          <w:bCs/>
          <w:color w:val="000000" w:themeColor="text1"/>
          <w:lang w:val="en-GB"/>
        </w:rPr>
        <w:t>every</w:t>
      </w:r>
      <w:r>
        <w:rPr>
          <w:color w:val="000000" w:themeColor="text1"/>
          <w:lang w:val="en-GB"/>
        </w:rPr>
        <w:t xml:space="preserve"> player </w:t>
      </w:r>
      <w:r w:rsidR="00CF524F">
        <w:rPr>
          <w:color w:val="000000" w:themeColor="text1"/>
          <w:lang w:val="en-GB"/>
        </w:rPr>
        <w:t xml:space="preserve">to </w:t>
      </w:r>
      <w:r w:rsidR="00CF524F" w:rsidRPr="00EF2A77">
        <w:rPr>
          <w:b/>
          <w:bCs/>
          <w:color w:val="000000" w:themeColor="text1"/>
          <w:lang w:val="en-GB"/>
        </w:rPr>
        <w:t>10</w:t>
      </w:r>
      <w:r w:rsidR="00CF524F">
        <w:rPr>
          <w:color w:val="000000" w:themeColor="text1"/>
          <w:lang w:val="en-GB"/>
        </w:rPr>
        <w:t>.</w:t>
      </w:r>
    </w:p>
    <w:p w14:paraId="4FEF35D8" w14:textId="18F32544" w:rsidR="004131A1" w:rsidRPr="00773936" w:rsidRDefault="00EF2A77" w:rsidP="004131A1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 w:rsidRPr="00EF2A77">
        <w:rPr>
          <w:b/>
          <w:bCs/>
          <w:color w:val="000000" w:themeColor="text1"/>
          <w:lang w:val="en-GB"/>
        </w:rPr>
        <w:t>:</w:t>
      </w:r>
      <w:r w:rsidR="00DB59D8">
        <w:rPr>
          <w:color w:val="000000" w:themeColor="text1"/>
          <w:lang w:val="en-GB"/>
        </w:rPr>
        <w:t xml:space="preserve"> </w:t>
      </w:r>
      <w:r w:rsidR="00DB59D8">
        <w:rPr>
          <w:rFonts w:ascii="Consolas" w:hAnsi="Consolas"/>
          <w:b/>
          <w:bCs/>
        </w:rPr>
        <w:t>"</w:t>
      </w:r>
      <w:proofErr w:type="spellStart"/>
      <w:r w:rsidR="00DB59D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DB59D8">
        <w:rPr>
          <w:rFonts w:ascii="Consolas" w:hAnsi="Consolas"/>
          <w:b/>
          <w:bCs/>
          <w:color w:val="000000" w:themeColor="text1"/>
          <w:lang w:val="en-GB"/>
        </w:rPr>
        <w:t>title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GM</w:t>
      </w:r>
      <w:proofErr w:type="spellEnd"/>
      <w:r w:rsidR="00DB59D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B59D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B59D8">
        <w:rPr>
          <w:rFonts w:ascii="Consolas" w:hAnsi="Consolas"/>
          <w:b/>
          <w:bCs/>
        </w:rPr>
        <w:t>"</w:t>
      </w:r>
      <w:r w:rsidR="00DB59D8"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G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greater than or equal to </w:t>
      </w:r>
      <w:r w:rsidR="00707757" w:rsidRPr="00707757">
        <w:rPr>
          <w:b/>
          <w:bCs/>
          <w:color w:val="000000" w:themeColor="text1"/>
          <w:lang w:val="en-GB"/>
        </w:rPr>
        <w:t>2400</w:t>
      </w:r>
      <w:r w:rsidR="00707757">
        <w:rPr>
          <w:color w:val="000000" w:themeColor="text1"/>
          <w:lang w:val="en-GB"/>
        </w:rPr>
        <w:t>.</w:t>
      </w:r>
    </w:p>
    <w:p w14:paraId="5F8901C8" w14:textId="1E4054FD" w:rsidR="004F7308" w:rsidRPr="00707757" w:rsidRDefault="00707757" w:rsidP="00707757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I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I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3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3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D4EB7CC" w14:textId="77777777" w:rsid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F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F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976DEB3" w14:textId="33480759" w:rsidR="004F7308" w:rsidRP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regular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player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r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>
        <w:rPr>
          <w:b/>
          <w:bCs/>
          <w:color w:val="000000" w:themeColor="text1"/>
          <w:lang w:val="en-GB"/>
        </w:rPr>
        <w:t xml:space="preserve">" </w:t>
      </w:r>
      <w:r>
        <w:rPr>
          <w:color w:val="000000" w:themeColor="text1"/>
          <w:lang w:val="en-GB"/>
        </w:rPr>
        <w:t xml:space="preserve">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1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07757">
      <w:pPr>
        <w:pStyle w:val="3"/>
      </w:pPr>
      <w:r w:rsidRPr="000338D7">
        <w:t>Examples</w:t>
      </w:r>
    </w:p>
    <w:p w14:paraId="02F2906E" w14:textId="77777777" w:rsidR="00707757" w:rsidRPr="00EC7132" w:rsidRDefault="00707757" w:rsidP="0070775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2E9B6D75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4168A4">
        <w:tc>
          <w:tcPr>
            <w:tcW w:w="9776" w:type="dxa"/>
          </w:tcPr>
          <w:p w14:paraId="611F95EC" w14:textId="48D4A4D1" w:rsidR="00707757" w:rsidRPr="00EC7132" w:rsidRDefault="00551A14" w:rsidP="00587349">
            <w:pPr>
              <w:rPr>
                <w:rFonts w:ascii="Consolas" w:hAnsi="Consolas"/>
                <w:lang w:val="bg-BG"/>
              </w:rPr>
            </w:pPr>
            <w:r w:rsidRPr="00551A14">
              <w:rPr>
                <w:rFonts w:ascii="Consolas" w:hAnsi="Consolas"/>
                <w:i/>
                <w:iCs/>
                <w:lang w:val="bg-BG"/>
              </w:rPr>
              <w:t># Create two instances of ChessPlayer</w:t>
            </w:r>
            <w:r w:rsidRPr="00551A14">
              <w:rPr>
                <w:rFonts w:ascii="Consolas" w:hAnsi="Consolas"/>
                <w:lang w:val="bg-BG"/>
              </w:rPr>
              <w:br/>
              <w:t>player1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no title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20,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lastRenderedPageBreak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  <w:t>player2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bulk_crea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bulk_create_chess_players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dele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delete_chess_players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heck that the players are deleted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print("Number of Chess Players after deletion:", ChessPlayer.objects.count())</w:t>
            </w:r>
          </w:p>
        </w:tc>
      </w:tr>
      <w:tr w:rsidR="00707757" w14:paraId="76146064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6460F142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707757" w14:paraId="2B28F3D2" w14:textId="77777777" w:rsidTr="004168A4">
        <w:tc>
          <w:tcPr>
            <w:tcW w:w="9776" w:type="dxa"/>
          </w:tcPr>
          <w:p w14:paraId="7D25B8A1" w14:textId="24756168" w:rsidR="00707757" w:rsidRPr="00551A14" w:rsidRDefault="00551A14" w:rsidP="00587349">
            <w:pPr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4A85A071" w14:textId="77777777" w:rsidR="00475B56" w:rsidRDefault="00475B56" w:rsidP="00522BA1">
      <w:pPr>
        <w:rPr>
          <w:color w:val="000000" w:themeColor="text1"/>
        </w:rPr>
      </w:pPr>
    </w:p>
    <w:p w14:paraId="3936D4CD" w14:textId="6DFA9E58" w:rsidR="00522BA1" w:rsidRDefault="00522BA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Meal</w:t>
      </w:r>
    </w:p>
    <w:p w14:paraId="5C5F1D0E" w14:textId="087A698B" w:rsidR="00551A14" w:rsidRDefault="00551A14" w:rsidP="00551A14"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>.  The model has the following fields: "</w:t>
      </w:r>
      <w:r>
        <w:rPr>
          <w:rFonts w:ascii="Consolas" w:hAnsi="Consolas"/>
          <w:b/>
          <w:bCs/>
        </w:rPr>
        <w:t>name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preparation_tim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lories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an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hef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551A14">
      <w:pPr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551A14">
      <w:pPr>
        <w:pStyle w:val="3"/>
      </w:pPr>
      <w:r>
        <w:t>Functions inside the caller.py file</w:t>
      </w:r>
    </w:p>
    <w:p w14:paraId="5557E0F1" w14:textId="347006F6" w:rsidR="00522BA1" w:rsidRDefault="00F51CE3" w:rsidP="00522BA1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22BA1">
        <w:rPr>
          <w:color w:val="000000" w:themeColor="text1"/>
          <w:lang w:val="en-GB"/>
        </w:rPr>
        <w:t xml:space="preserve"> </w:t>
      </w:r>
      <w:r w:rsidR="00522BA1">
        <w:rPr>
          <w:rFonts w:ascii="Consolas" w:hAnsi="Consolas"/>
          <w:b/>
          <w:bCs/>
        </w:rPr>
        <w:t>"</w:t>
      </w:r>
      <w:proofErr w:type="spellStart"/>
      <w:r w:rsidR="00EB05F2"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 w:rsidR="00EB05F2">
        <w:rPr>
          <w:rFonts w:ascii="Consolas" w:hAnsi="Consolas"/>
          <w:b/>
          <w:bCs/>
          <w:color w:val="000000" w:themeColor="text1"/>
          <w:lang w:val="en-GB"/>
        </w:rPr>
        <w:t>chef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22B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22B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22BA1">
        <w:rPr>
          <w:rFonts w:ascii="Consolas" w:hAnsi="Consolas"/>
          <w:b/>
          <w:bCs/>
        </w:rPr>
        <w:t>"</w:t>
      </w:r>
      <w:r w:rsidR="00522BA1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>
        <w:rPr>
          <w:b/>
          <w:bCs/>
          <w:color w:val="000000" w:themeColor="text1"/>
          <w:lang w:val="en-GB"/>
        </w:rPr>
        <w:t xml:space="preserve">name </w:t>
      </w:r>
      <w:r w:rsidR="00385C7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every </w:t>
      </w:r>
      <w:r w:rsidRPr="00EB05F2"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 w14:paraId="275D6E9F" w14:textId="38AB08AD" w:rsidR="00522BA1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E5D4275" w14:textId="72C45F46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 w14:paraId="1ACB5BBF" w14:textId="6484D014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,</w:t>
      </w:r>
      <w:r w:rsidR="00551A14">
        <w:rPr>
          <w:color w:val="000000" w:themeColor="text1"/>
          <w:lang w:val="en-GB"/>
        </w:rPr>
        <w:t xml:space="preserve">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</w:t>
      </w:r>
      <w:r>
        <w:rPr>
          <w:color w:val="000000" w:themeColor="text1"/>
          <w:lang w:val="en-GB"/>
        </w:rPr>
        <w:t xml:space="preserve">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 w14:paraId="4AB5BA93" w14:textId="7874CDB6" w:rsidR="00F2383C" w:rsidRPr="00551A14" w:rsidRDefault="00EB05F2" w:rsidP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 w14:paraId="5D34FF2E" w14:textId="4C9ABEF3" w:rsidR="00F2383C" w:rsidRDefault="00F51CE3" w:rsidP="00F2383C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set_new_preparation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 w:rsidRPr="00F51CE3">
        <w:rPr>
          <w:b/>
          <w:bCs/>
          <w:color w:val="000000" w:themeColor="text1"/>
          <w:lang w:val="en-GB"/>
        </w:rPr>
        <w:t>preparation time</w:t>
      </w:r>
      <w:r>
        <w:rPr>
          <w:color w:val="000000" w:themeColor="text1"/>
          <w:lang w:val="en-GB"/>
        </w:rPr>
        <w:t xml:space="preserve"> </w:t>
      </w:r>
      <w:r w:rsidR="00F2383C">
        <w:rPr>
          <w:color w:val="000000" w:themeColor="text1"/>
          <w:lang w:val="en-GB"/>
        </w:rPr>
        <w:t xml:space="preserve">for every </w:t>
      </w:r>
      <w:r w:rsidR="00F2383C" w:rsidRPr="00EB05F2">
        <w:rPr>
          <w:b/>
          <w:bCs/>
          <w:color w:val="000000" w:themeColor="text1"/>
          <w:lang w:val="en-GB"/>
        </w:rPr>
        <w:t>meal</w:t>
      </w:r>
      <w:r w:rsidR="00F2383C">
        <w:rPr>
          <w:color w:val="000000" w:themeColor="text1"/>
          <w:lang w:val="en-GB"/>
        </w:rPr>
        <w:t>.</w:t>
      </w:r>
    </w:p>
    <w:p w14:paraId="552E7614" w14:textId="488B0511" w:rsidR="00F2383C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0 minutes</w:t>
      </w:r>
      <w:r w:rsidR="00F51CE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7274CC75" w14:textId="1458AA34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2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05D493A0" w14:textId="1668C703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>.</w:t>
      </w:r>
    </w:p>
    <w:p w14:paraId="35C859D3" w14:textId="047E2BF1" w:rsidR="0074660B" w:rsidRPr="00385C7F" w:rsidRDefault="00F2383C" w:rsidP="0074660B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2DAE0FDB" w14:textId="38F21D28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low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Breakfast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Dinner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400</w:t>
      </w:r>
      <w:r w:rsidR="0074660B" w:rsidRPr="00F51CE3">
        <w:rPr>
          <w:color w:val="000000" w:themeColor="text1"/>
          <w:lang w:val="en-GB"/>
        </w:rPr>
        <w:t>.</w:t>
      </w:r>
    </w:p>
    <w:p w14:paraId="0E01F9D4" w14:textId="6C722C10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lastRenderedPageBreak/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high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700</w:t>
      </w:r>
      <w:r w:rsidR="0074660B" w:rsidRPr="00F51CE3">
        <w:rPr>
          <w:color w:val="000000" w:themeColor="text1"/>
          <w:lang w:val="en-GB"/>
        </w:rPr>
        <w:t>.</w:t>
      </w:r>
    </w:p>
    <w:p w14:paraId="466980E9" w14:textId="11F1A232" w:rsidR="00522BA1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d</w:t>
      </w:r>
      <w:r w:rsidR="00F2383C" w:rsidRPr="00F51CE3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F2383C" w:rsidRPr="00F51CE3">
        <w:rPr>
          <w:color w:val="000000" w:themeColor="text1"/>
          <w:lang w:val="en-GB"/>
        </w:rPr>
        <w:t xml:space="preserve"> all the </w:t>
      </w:r>
      <w:r w:rsidR="00F2383C" w:rsidRPr="00F51CE3">
        <w:rPr>
          <w:b/>
          <w:bCs/>
          <w:color w:val="000000" w:themeColor="text1"/>
          <w:lang w:val="en-GB"/>
        </w:rPr>
        <w:t>meals</w:t>
      </w:r>
      <w:r w:rsidR="00F2383C"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="00F2383C" w:rsidRPr="00F51CE3">
        <w:rPr>
          <w:color w:val="000000" w:themeColor="text1"/>
          <w:lang w:val="en-GB"/>
        </w:rPr>
        <w:t xml:space="preserve">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 xml:space="preserve"> and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4168A4">
      <w:pPr>
        <w:pStyle w:val="3"/>
      </w:pPr>
      <w:r w:rsidRPr="000338D7">
        <w:t>Examples</w:t>
      </w:r>
    </w:p>
    <w:p w14:paraId="787EDD57" w14:textId="77777777" w:rsidR="004168A4" w:rsidRPr="00EC7132" w:rsidRDefault="004168A4" w:rsidP="004168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35FE410D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3D0FF6">
        <w:tc>
          <w:tcPr>
            <w:tcW w:w="8217" w:type="dxa"/>
          </w:tcPr>
          <w:p w14:paraId="0C877A12" w14:textId="77777777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Create two instances of the Meal model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Pancak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Breakfast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20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Jane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>meal2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Spaghetti Bolognese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Dinner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45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Sarah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chef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chefs()</w:t>
            </w:r>
          </w:p>
          <w:p w14:paraId="42294AF8" w14:textId="77777777" w:rsidR="004F459D" w:rsidRDefault="004F459D" w:rsidP="00385C7F">
            <w:pPr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587349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preparation_time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preparation_times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Refreshes the instances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># Print the updated meal informa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print("Meal 1 Chef:", meal1.chef)</w:t>
            </w:r>
            <w:r w:rsidRPr="00385C7F">
              <w:rPr>
                <w:rFonts w:ascii="Consolas" w:hAnsi="Consolas"/>
                <w:lang w:val="bg-BG"/>
              </w:rPr>
              <w:br/>
              <w:t>print("Meal 1 Preparation Time:", meal1.preparation_time)</w:t>
            </w:r>
            <w:r w:rsidRPr="00385C7F">
              <w:rPr>
                <w:rFonts w:ascii="Consolas" w:hAnsi="Consolas"/>
                <w:lang w:val="bg-BG"/>
              </w:rPr>
              <w:br/>
              <w:t>print("Meal 2 Chef:", meal2.chef)</w:t>
            </w:r>
            <w:r w:rsidRPr="00385C7F">
              <w:rPr>
                <w:rFonts w:ascii="Consolas" w:hAnsi="Consolas"/>
                <w:lang w:val="bg-BG"/>
              </w:rPr>
              <w:br/>
              <w:t>print("Meal 2 Preparation Time:", meal2.preparation_time)</w:t>
            </w:r>
          </w:p>
        </w:tc>
      </w:tr>
      <w:tr w:rsidR="004168A4" w14:paraId="59733455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155E3064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4168A4" w14:paraId="57C2F1A8" w14:textId="77777777" w:rsidTr="003D0FF6">
        <w:tc>
          <w:tcPr>
            <w:tcW w:w="8217" w:type="dxa"/>
          </w:tcPr>
          <w:p w14:paraId="1A43EBF2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Preparation Time: 0:10:00</w:t>
            </w:r>
          </w:p>
          <w:p w14:paraId="58E9516E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lastRenderedPageBreak/>
              <w:t>Meal 2 Chef: Jamie Oliver</w:t>
            </w:r>
          </w:p>
          <w:p w14:paraId="33AB9013" w14:textId="09E5D5FC" w:rsidR="004168A4" w:rsidRPr="00551A14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2 Preparation Time: 0:15:00</w:t>
            </w:r>
          </w:p>
        </w:tc>
      </w:tr>
    </w:tbl>
    <w:p w14:paraId="30680452" w14:textId="77777777" w:rsidR="004131A1" w:rsidRDefault="004131A1" w:rsidP="002D22DD">
      <w:pPr>
        <w:spacing w:before="0"/>
      </w:pPr>
    </w:p>
    <w:p w14:paraId="34B430E7" w14:textId="393B2BDC" w:rsidR="008F5A17" w:rsidRDefault="008F5A1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Dungeon</w:t>
      </w:r>
    </w:p>
    <w:p w14:paraId="069D0745" w14:textId="59DACFFE" w:rsidR="00E13A5C" w:rsidRDefault="00E13A5C" w:rsidP="00E13A5C"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>.  The model has the following fields: "</w:t>
      </w:r>
      <w:r w:rsidRPr="00E13A5C">
        <w:rPr>
          <w:rFonts w:ascii="Consolas" w:hAnsi="Consolas"/>
          <w:b/>
          <w:bCs/>
        </w:rPr>
        <w:t>name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ocation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name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commended_level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health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an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ward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8F5A1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E13A5C">
      <w:pPr>
        <w:pStyle w:val="3"/>
      </w:pPr>
      <w:r>
        <w:t>Functions inside the caller.py file</w:t>
      </w:r>
    </w:p>
    <w:p w14:paraId="64AB8BF5" w14:textId="43D2EDB8" w:rsidR="008F5A17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8F5A17" w:rsidRPr="00E44A36">
        <w:rPr>
          <w:rFonts w:ascii="Consolas" w:hAnsi="Consolas"/>
          <w:b/>
          <w:bCs/>
          <w:color w:val="000000" w:themeColor="text1"/>
        </w:rPr>
        <w:t>show_</w:t>
      </w:r>
      <w:r w:rsidR="003D0FF6">
        <w:rPr>
          <w:rFonts w:ascii="Consolas" w:hAnsi="Consolas"/>
          <w:b/>
          <w:bCs/>
          <w:color w:val="000000" w:themeColor="text1"/>
        </w:rPr>
        <w:t>hard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</w:t>
      </w:r>
      <w:r w:rsidR="003D0FF6">
        <w:rPr>
          <w:rFonts w:ascii="Consolas" w:hAnsi="Consolas"/>
          <w:b/>
          <w:bCs/>
          <w:color w:val="000000" w:themeColor="text1"/>
        </w:rPr>
        <w:t>n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8F5A17">
        <w:rPr>
          <w:b/>
          <w:bCs/>
          <w:color w:val="000000" w:themeColor="text1"/>
        </w:rPr>
        <w:t>returns</w:t>
      </w:r>
      <w:r w:rsidR="008F5A17">
        <w:rPr>
          <w:color w:val="000000" w:themeColor="text1"/>
        </w:rPr>
        <w:t xml:space="preserve"> a string with </w:t>
      </w:r>
      <w:r w:rsidR="0016555A">
        <w:rPr>
          <w:color w:val="000000" w:themeColor="text1"/>
        </w:rPr>
        <w:t xml:space="preserve">only the </w:t>
      </w:r>
      <w:r>
        <w:rPr>
          <w:b/>
          <w:bCs/>
          <w:color w:val="000000" w:themeColor="text1"/>
        </w:rPr>
        <w:t>"</w:t>
      </w:r>
      <w:r w:rsidRPr="00E13A5C">
        <w:rPr>
          <w:rFonts w:ascii="Consolas" w:hAnsi="Consolas"/>
          <w:b/>
          <w:bCs/>
          <w:color w:val="000000" w:themeColor="text1"/>
        </w:rPr>
        <w:t>Hard</w:t>
      </w:r>
      <w:r>
        <w:rPr>
          <w:b/>
          <w:bCs/>
          <w:color w:val="000000" w:themeColor="text1"/>
        </w:rPr>
        <w:t>"</w:t>
      </w:r>
      <w:r w:rsidR="0016555A">
        <w:rPr>
          <w:color w:val="000000" w:themeColor="text1"/>
        </w:rPr>
        <w:t xml:space="preserve"> dungeons</w:t>
      </w:r>
      <w:r>
        <w:rPr>
          <w:color w:val="000000" w:themeColor="text1"/>
        </w:rPr>
        <w:t xml:space="preserve">, </w:t>
      </w:r>
      <w:r w:rsidRPr="00E13A5C">
        <w:rPr>
          <w:b/>
          <w:bCs/>
          <w:color w:val="000000" w:themeColor="text1"/>
        </w:rPr>
        <w:t>ordered by</w:t>
      </w:r>
      <w:r>
        <w:rPr>
          <w:color w:val="000000" w:themeColor="text1"/>
        </w:rPr>
        <w:t xml:space="preserve"> location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</w:t>
      </w:r>
      <w:r w:rsidR="008F5A17">
        <w:rPr>
          <w:color w:val="000000" w:themeColor="text1"/>
        </w:rPr>
        <w:t>:</w:t>
      </w:r>
    </w:p>
    <w:p w14:paraId="2425129E" w14:textId="7BD64850" w:rsidR="008F5A17" w:rsidRPr="00E13A5C" w:rsidRDefault="008F5A1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16555A">
        <w:rPr>
          <w:rFonts w:ascii="Consolas" w:hAnsi="Consolas"/>
          <w:b/>
          <w:bCs/>
        </w:rPr>
        <w:t>dungeon_name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 xml:space="preserve">} is </w:t>
      </w:r>
      <w:r w:rsidR="0016555A">
        <w:rPr>
          <w:rFonts w:ascii="Consolas" w:hAnsi="Consolas"/>
          <w:b/>
          <w:bCs/>
        </w:rPr>
        <w:t xml:space="preserve">guarded by </w:t>
      </w:r>
      <w:r>
        <w:rPr>
          <w:rFonts w:ascii="Consolas" w:hAnsi="Consolas"/>
          <w:b/>
          <w:bCs/>
        </w:rPr>
        <w:t>{</w:t>
      </w:r>
      <w:r w:rsidR="0016555A">
        <w:rPr>
          <w:rFonts w:ascii="Consolas" w:hAnsi="Consolas"/>
          <w:b/>
          <w:bCs/>
        </w:rPr>
        <w:t>boss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>}</w:t>
      </w:r>
      <w:r w:rsidR="0016555A">
        <w:rPr>
          <w:rFonts w:ascii="Consolas" w:hAnsi="Consolas"/>
          <w:b/>
          <w:bCs/>
        </w:rPr>
        <w:t xml:space="preserve"> who has {health</w:t>
      </w:r>
      <w:r w:rsidR="00B15984">
        <w:rPr>
          <w:rFonts w:ascii="Consolas" w:hAnsi="Consolas"/>
          <w:b/>
          <w:bCs/>
        </w:rPr>
        <w:t>_1</w:t>
      </w:r>
      <w:r w:rsidR="0016555A">
        <w:rPr>
          <w:rFonts w:ascii="Consolas" w:hAnsi="Consolas"/>
          <w:b/>
          <w:bCs/>
        </w:rPr>
        <w:t>} health points!</w:t>
      </w:r>
    </w:p>
    <w:p w14:paraId="21FB2BF9" w14:textId="45C0DB86" w:rsidR="00E13A5C" w:rsidRPr="00B15984" w:rsidRDefault="00E13A5C" w:rsidP="00E13A5C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0DF5C36D" w14:textId="3F092F37" w:rsidR="008F5A17" w:rsidRPr="003D0FF6" w:rsidRDefault="00E13A5C" w:rsidP="003D0FF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B15984">
        <w:rPr>
          <w:rFonts w:ascii="Consolas" w:hAnsi="Consolas"/>
          <w:b/>
          <w:bCs/>
        </w:rPr>
        <w:t>{</w:t>
      </w:r>
      <w:proofErr w:type="spellStart"/>
      <w:r w:rsidR="00B15984">
        <w:rPr>
          <w:rFonts w:ascii="Consolas" w:hAnsi="Consolas"/>
          <w:b/>
          <w:bCs/>
        </w:rPr>
        <w:t>dungeon_name_N</w:t>
      </w:r>
      <w:proofErr w:type="spellEnd"/>
      <w:r w:rsidR="00B15984">
        <w:rPr>
          <w:rFonts w:ascii="Consolas" w:hAnsi="Consolas"/>
          <w:b/>
          <w:bCs/>
        </w:rPr>
        <w:t>} is guarded by {</w:t>
      </w:r>
      <w:proofErr w:type="spellStart"/>
      <w:r w:rsidR="00B15984">
        <w:rPr>
          <w:rFonts w:ascii="Consolas" w:hAnsi="Consolas"/>
          <w:b/>
          <w:bCs/>
        </w:rPr>
        <w:t>boss_N</w:t>
      </w:r>
      <w:proofErr w:type="spellEnd"/>
      <w:r w:rsidR="00B15984">
        <w:rPr>
          <w:rFonts w:ascii="Consolas" w:hAnsi="Consolas"/>
          <w:b/>
          <w:bCs/>
        </w:rPr>
        <w:t>} who has {</w:t>
      </w:r>
      <w:proofErr w:type="spellStart"/>
      <w:r w:rsidR="00B15984">
        <w:rPr>
          <w:rFonts w:ascii="Consolas" w:hAnsi="Consolas"/>
          <w:b/>
          <w:bCs/>
        </w:rPr>
        <w:t>health_N</w:t>
      </w:r>
      <w:proofErr w:type="spellEnd"/>
      <w:r w:rsidR="00B15984">
        <w:rPr>
          <w:rFonts w:ascii="Consolas" w:hAnsi="Consolas"/>
          <w:b/>
          <w:bCs/>
        </w:rPr>
        <w:t>} health points!"</w:t>
      </w:r>
    </w:p>
    <w:p w14:paraId="79707EDE" w14:textId="629E9486" w:rsidR="0028620A" w:rsidRPr="00E13A5C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8F5A17">
        <w:rPr>
          <w:rFonts w:ascii="Consolas" w:hAnsi="Consolas"/>
          <w:b/>
          <w:bCs/>
          <w:color w:val="000000" w:themeColor="text1"/>
        </w:rPr>
        <w:t>create_</w:t>
      </w:r>
      <w:r w:rsidR="0016555A">
        <w:rPr>
          <w:rFonts w:ascii="Consolas" w:hAnsi="Consolas"/>
          <w:b/>
          <w:bCs/>
          <w:color w:val="000000" w:themeColor="text1"/>
        </w:rPr>
        <w:t>dungeon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</w:rPr>
        <w:t xml:space="preserve"> </w:t>
      </w:r>
      <w:r w:rsidR="008F5A17" w:rsidRPr="00E13A5C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DD12B5" w:rsidRPr="00E13A5C">
        <w:rPr>
          <w:b/>
          <w:bCs/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 xml:space="preserve">one or more </w:t>
      </w:r>
      <w:r w:rsidR="008F5A17" w:rsidRPr="00E13A5C">
        <w:rPr>
          <w:color w:val="000000" w:themeColor="text1"/>
          <w:lang w:val="en-GB"/>
        </w:rPr>
        <w:t xml:space="preserve">new </w:t>
      </w:r>
      <w:r w:rsidR="008F5A17" w:rsidRPr="00E13A5C">
        <w:rPr>
          <w:b/>
          <w:bCs/>
          <w:color w:val="000000" w:themeColor="text1"/>
          <w:lang w:val="en-GB"/>
        </w:rPr>
        <w:t>instance</w:t>
      </w:r>
      <w:r w:rsidR="00DD12B5" w:rsidRP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of the </w:t>
      </w:r>
      <w:r w:rsidR="008F5A17" w:rsidRPr="00E13A5C">
        <w:rPr>
          <w:rFonts w:ascii="Consolas" w:hAnsi="Consolas"/>
          <w:b/>
          <w:bCs/>
        </w:rPr>
        <w:t>"</w:t>
      </w:r>
      <w:r w:rsidR="0016555A" w:rsidRPr="00E13A5C">
        <w:rPr>
          <w:rFonts w:ascii="Consolas" w:hAnsi="Consolas"/>
          <w:b/>
          <w:bCs/>
          <w:color w:val="000000" w:themeColor="text1"/>
          <w:lang w:val="en-GB"/>
        </w:rPr>
        <w:t>Dungeon</w:t>
      </w:r>
      <w:r w:rsidR="008F5A17" w:rsidRPr="00E13A5C">
        <w:rPr>
          <w:rFonts w:ascii="Consolas" w:hAnsi="Consolas"/>
          <w:b/>
          <w:bCs/>
        </w:rPr>
        <w:t>"</w:t>
      </w:r>
      <w:r w:rsidR="008F5A17" w:rsidRPr="00E13A5C">
        <w:rPr>
          <w:color w:val="000000" w:themeColor="text1"/>
          <w:lang w:val="en-GB"/>
        </w:rPr>
        <w:t xml:space="preserve"> class and </w:t>
      </w:r>
      <w:r w:rsidR="008F5A17" w:rsidRPr="00E13A5C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>them</w:t>
      </w:r>
      <w:r w:rsidR="008F5A17" w:rsidRPr="00E13A5C">
        <w:rPr>
          <w:color w:val="000000" w:themeColor="text1"/>
          <w:lang w:val="en-GB"/>
        </w:rPr>
        <w:t xml:space="preserve"> into the database.</w:t>
      </w:r>
      <w:r w:rsidRPr="00E13A5C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588DA0D" w14:textId="316BAFD3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16555A">
        <w:rPr>
          <w:rFonts w:ascii="Consolas" w:hAnsi="Consolas"/>
          <w:b/>
          <w:bCs/>
          <w:color w:val="000000" w:themeColor="text1"/>
          <w:lang w:val="en-GB"/>
        </w:rPr>
        <w:t>_dungeon_</w:t>
      </w:r>
      <w:proofErr w:type="gramStart"/>
      <w:r w:rsidR="0016555A">
        <w:rPr>
          <w:rFonts w:ascii="Consolas" w:hAnsi="Consolas"/>
          <w:b/>
          <w:bCs/>
          <w:color w:val="000000" w:themeColor="text1"/>
          <w:lang w:val="en-GB"/>
        </w:rPr>
        <w:t>name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 xml:space="preserve">name </w:t>
      </w:r>
      <w:r>
        <w:rPr>
          <w:color w:val="000000" w:themeColor="text1"/>
          <w:lang w:val="en-GB"/>
        </w:rPr>
        <w:t>for all dungeons.</w:t>
      </w:r>
    </w:p>
    <w:p w14:paraId="1E222048" w14:textId="523D2B46" w:rsidR="008F5A17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 w:rsidR="00BD6588" w:rsidRPr="00D16889">
        <w:rPr>
          <w:rFonts w:ascii="Consolas" w:hAnsi="Consolas"/>
          <w:b/>
          <w:bCs/>
        </w:rPr>
        <w:t>"</w:t>
      </w:r>
      <w:r w:rsidR="008F5A17" w:rsidRPr="00BD6588">
        <w:rPr>
          <w:color w:val="000000" w:themeColor="text1"/>
          <w:lang w:val="en-GB"/>
        </w:rPr>
        <w:t>.</w:t>
      </w:r>
    </w:p>
    <w:p w14:paraId="21ED143D" w14:textId="13E4D667" w:rsidR="0016555A" w:rsidRPr="00CD4E13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Coral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abyrinth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25182B50" w14:textId="72DA6448" w:rsidR="00B15984" w:rsidRPr="00E13A5C" w:rsidRDefault="0016555A" w:rsidP="00B15984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ost Haunt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1E3D31DD" w14:textId="46792ACC" w:rsidR="008F5A17" w:rsidRPr="00E13A5C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15984">
        <w:rPr>
          <w:color w:val="000000" w:themeColor="text1"/>
          <w:lang w:val="en-GB"/>
        </w:rPr>
        <w:t xml:space="preserve"> </w:t>
      </w:r>
      <w:r w:rsidR="00B15984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boss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s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B15984">
        <w:rPr>
          <w:rFonts w:ascii="Consolas" w:hAnsi="Consolas"/>
          <w:b/>
          <w:bCs/>
          <w:color w:val="000000" w:themeColor="text1"/>
          <w:lang w:val="en-GB"/>
        </w:rPr>
        <w:t>health</w:t>
      </w:r>
      <w:proofErr w:type="spellEnd"/>
      <w:r w:rsidR="00B15984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15984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15984">
        <w:rPr>
          <w:rFonts w:ascii="Consolas" w:hAnsi="Consolas"/>
          <w:b/>
          <w:bCs/>
        </w:rPr>
        <w:t>"</w:t>
      </w:r>
      <w:r w:rsidR="00B15984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c</w:t>
      </w:r>
      <w:r w:rsidR="00B15984" w:rsidRPr="00E13A5C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B15984" w:rsidRPr="00E13A5C">
        <w:rPr>
          <w:color w:val="000000" w:themeColor="text1"/>
          <w:lang w:val="en-GB"/>
        </w:rPr>
        <w:t xml:space="preserve"> the </w:t>
      </w:r>
      <w:r w:rsidR="00B15984" w:rsidRPr="00E13A5C">
        <w:rPr>
          <w:b/>
          <w:bCs/>
          <w:color w:val="000000" w:themeColor="text1"/>
          <w:lang w:val="en-GB"/>
        </w:rPr>
        <w:t>boss</w:t>
      </w:r>
      <w:r w:rsidR="00B15984" w:rsidRPr="00E13A5C">
        <w:rPr>
          <w:color w:val="000000" w:themeColor="text1"/>
          <w:lang w:val="en-GB"/>
        </w:rPr>
        <w:t xml:space="preserve"> </w:t>
      </w:r>
      <w:r w:rsidR="00B15984" w:rsidRPr="00E13A5C">
        <w:rPr>
          <w:b/>
          <w:bCs/>
          <w:color w:val="000000" w:themeColor="text1"/>
          <w:lang w:val="en-GB"/>
        </w:rPr>
        <w:t>health</w:t>
      </w:r>
      <w:r w:rsidR="00B15984" w:rsidRPr="00E13A5C">
        <w:rPr>
          <w:color w:val="000000" w:themeColor="text1"/>
          <w:lang w:val="en-GB"/>
        </w:rPr>
        <w:t xml:space="preserve"> to </w:t>
      </w:r>
      <w:r w:rsidR="00B15984" w:rsidRPr="00E13A5C">
        <w:rPr>
          <w:b/>
          <w:bCs/>
          <w:color w:val="000000" w:themeColor="text1"/>
          <w:lang w:val="en-GB"/>
        </w:rPr>
        <w:t>500</w:t>
      </w:r>
      <w:r w:rsidR="00B15984" w:rsidRPr="00E13A5C">
        <w:rPr>
          <w:color w:val="000000" w:themeColor="text1"/>
          <w:lang w:val="en-GB"/>
        </w:rPr>
        <w:t xml:space="preserve"> for all dungeons </w:t>
      </w:r>
      <w:r w:rsidR="00B15984" w:rsidRPr="00E13A5C">
        <w:rPr>
          <w:b/>
          <w:bCs/>
          <w:color w:val="000000" w:themeColor="text1"/>
          <w:lang w:val="en-GB"/>
        </w:rPr>
        <w:t>except</w:t>
      </w:r>
      <w:r w:rsidR="00B15984" w:rsidRPr="00E13A5C">
        <w:rPr>
          <w:color w:val="000000" w:themeColor="text1"/>
          <w:lang w:val="en-GB"/>
        </w:rPr>
        <w:t xml:space="preserve"> for the ones that have </w:t>
      </w:r>
      <w:r w:rsidR="00B15984" w:rsidRPr="00E13A5C">
        <w:rPr>
          <w:b/>
          <w:bCs/>
          <w:color w:val="000000" w:themeColor="text1"/>
          <w:lang w:val="en-GB"/>
        </w:rPr>
        <w:t>difficulty</w:t>
      </w:r>
      <w:r w:rsidR="00B15984" w:rsidRPr="00E13A5C">
        <w:rPr>
          <w:color w:val="000000" w:themeColor="text1"/>
          <w:lang w:val="en-GB"/>
        </w:rPr>
        <w:t xml:space="preserve"> 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color w:val="000000" w:themeColor="text1"/>
          <w:lang w:val="en-GB"/>
        </w:rPr>
        <w:t>.</w:t>
      </w:r>
    </w:p>
    <w:p w14:paraId="2CAEBE9B" w14:textId="235BABAF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recommended_</w:t>
      </w:r>
      <w:proofErr w:type="gramStart"/>
      <w:r w:rsidR="0038577A">
        <w:rPr>
          <w:rFonts w:ascii="Consolas" w:hAnsi="Consolas"/>
          <w:b/>
          <w:bCs/>
          <w:color w:val="000000" w:themeColor="text1"/>
          <w:lang w:val="en-GB"/>
        </w:rPr>
        <w:t>level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 w:rsidRPr="0017178A">
        <w:rPr>
          <w:b/>
          <w:bCs/>
          <w:color w:val="000000" w:themeColor="text1"/>
          <w:lang w:val="en-GB"/>
        </w:rPr>
        <w:t>recommended level</w:t>
      </w:r>
      <w:r w:rsidR="0017178A">
        <w:rPr>
          <w:color w:val="000000" w:themeColor="text1"/>
          <w:lang w:val="en-GB"/>
        </w:rPr>
        <w:t xml:space="preserve"> for all dungeons</w:t>
      </w:r>
      <w:r w:rsidR="008F5A17">
        <w:rPr>
          <w:color w:val="000000" w:themeColor="text1"/>
          <w:lang w:val="en-GB"/>
        </w:rPr>
        <w:t>.</w:t>
      </w:r>
    </w:p>
    <w:p w14:paraId="4D495E5A" w14:textId="4AC42DCA" w:rsidR="0028620A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 w:rsidRPr="0028620A">
        <w:rPr>
          <w:rFonts w:cstheme="minorHAnsi"/>
          <w:b/>
          <w:bCs/>
        </w:rPr>
        <w:t>2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2B5738C" w14:textId="290E3766" w:rsidR="0028620A" w:rsidRPr="00CD4E13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50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2B87F683" w14:textId="06492B04" w:rsidR="008F5A17" w:rsidRPr="0017178A" w:rsidRDefault="0028620A" w:rsidP="008F5A1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7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A08D396" w14:textId="0AC42F6A" w:rsidR="008F5A17" w:rsidRDefault="0017178A" w:rsidP="008F5A17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unction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D658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proofErr w:type="gramStart"/>
      <w:r w:rsidR="00BD6588">
        <w:rPr>
          <w:rFonts w:ascii="Consolas" w:hAnsi="Consolas"/>
          <w:b/>
          <w:bCs/>
          <w:color w:val="000000" w:themeColor="text1"/>
          <w:lang w:val="en-GB"/>
        </w:rPr>
        <w:t>reward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for all dungeons.</w:t>
      </w:r>
    </w:p>
    <w:p w14:paraId="1C29F459" w14:textId="27D4B833" w:rsidR="00BD6588" w:rsidRPr="00CD4E13" w:rsidRDefault="00BD658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="0017178A"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 w:rsidR="0017178A" w:rsidRPr="0017178A">
        <w:rPr>
          <w:rFonts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1000 </w:t>
      </w:r>
      <w:r w:rsidR="002803F9">
        <w:rPr>
          <w:rFonts w:ascii="Consolas" w:hAnsi="Consolas"/>
          <w:b/>
          <w:bCs/>
          <w:color w:val="000000" w:themeColor="text1"/>
          <w:lang w:val="en-GB"/>
        </w:rPr>
        <w:t>Gold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3BAA029A" w14:textId="782825D6" w:rsidR="003D67CF" w:rsidRDefault="00BD6588" w:rsidP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7178A">
        <w:rPr>
          <w:color w:val="000000" w:themeColor="text1"/>
          <w:lang w:val="en-GB"/>
        </w:rPr>
        <w:t xml:space="preserve">dungeon's </w:t>
      </w:r>
      <w:r w:rsidR="0017178A" w:rsidRP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start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</w:t>
      </w:r>
      <w:r w:rsidR="0017178A">
        <w:rPr>
          <w:color w:val="000000" w:themeColor="text1"/>
          <w:lang w:val="en-GB"/>
        </w:rPr>
        <w:t xml:space="preserve">"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he dungeon</w:t>
      </w:r>
      <w:r w:rsidR="0017178A">
        <w:rPr>
          <w:color w:val="000000" w:themeColor="text1"/>
          <w:lang w:val="en-GB"/>
        </w:rPr>
        <w:t>'s</w:t>
      </w:r>
      <w:r>
        <w:rPr>
          <w:color w:val="000000" w:themeColor="text1"/>
          <w:lang w:val="en-GB"/>
        </w:rPr>
        <w:t xml:space="preserve">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4A6015DF" w14:textId="422AB76E" w:rsidR="0017178A" w:rsidRPr="0017178A" w:rsidRDefault="0017178A" w:rsidP="0017178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 w:rsidRPr="0017178A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 w:rsidRPr="0017178A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's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Pr="0017178A">
        <w:rPr>
          <w:rFonts w:ascii="Consolas" w:hAnsi="Consolas"/>
          <w:b/>
          <w:bCs/>
        </w:rPr>
        <w:t>Dragonheart</w:t>
      </w:r>
      <w:proofErr w:type="spellEnd"/>
      <w:r w:rsidRPr="0017178A">
        <w:rPr>
          <w:rFonts w:ascii="Consolas" w:hAnsi="Consolas"/>
          <w:b/>
          <w:bCs/>
        </w:rPr>
        <w:t xml:space="preserve"> Amule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30FC30" w14:textId="5EAB2ED7" w:rsidR="00373882" w:rsidRDefault="0017178A" w:rsidP="00373882">
      <w:pPr>
        <w:rPr>
          <w:color w:val="000000" w:themeColor="text1"/>
          <w:lang w:val="en-GB"/>
        </w:rPr>
      </w:pPr>
      <w:r w:rsidRPr="0017178A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373882">
        <w:rPr>
          <w:color w:val="000000" w:themeColor="text1"/>
          <w:lang w:val="en-GB"/>
        </w:rPr>
        <w:t xml:space="preserve"> </w:t>
      </w:r>
      <w:r w:rsidR="00373882">
        <w:rPr>
          <w:rFonts w:ascii="Consolas" w:hAnsi="Consolas"/>
          <w:b/>
          <w:bCs/>
        </w:rPr>
        <w:t>"</w:t>
      </w:r>
      <w:r w:rsidR="006B619A">
        <w:rPr>
          <w:rFonts w:ascii="Consolas" w:hAnsi="Consolas"/>
          <w:b/>
          <w:bCs/>
        </w:rPr>
        <w:t>set_</w:t>
      </w:r>
      <w:proofErr w:type="spellStart"/>
      <w:r w:rsidR="00373882"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 w:rsidR="00373882">
        <w:rPr>
          <w:rFonts w:ascii="Consolas" w:hAnsi="Consolas"/>
          <w:b/>
          <w:bCs/>
          <w:color w:val="000000" w:themeColor="text1"/>
          <w:lang w:val="en-GB"/>
        </w:rPr>
        <w:t>location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37388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37388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73882">
        <w:rPr>
          <w:rFonts w:ascii="Consolas" w:hAnsi="Consolas"/>
          <w:b/>
          <w:bCs/>
        </w:rPr>
        <w:t>"</w:t>
      </w:r>
      <w:r w:rsidR="00373882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="00AC7673">
        <w:rPr>
          <w:rFonts w:ascii="Consolas" w:hAnsi="Consolas"/>
          <w:b/>
          <w:bCs/>
          <w:color w:val="000000" w:themeColor="text1"/>
          <w:lang w:val="en-GB"/>
        </w:rPr>
        <w:t>Grimstone</w:t>
      </w:r>
      <w:proofErr w:type="spellEnd"/>
      <w:r w:rsidR="00AC7673">
        <w:rPr>
          <w:rFonts w:ascii="Consolas" w:hAnsi="Consolas"/>
          <w:b/>
          <w:bCs/>
          <w:color w:val="000000" w:themeColor="text1"/>
          <w:lang w:val="en-GB"/>
        </w:rPr>
        <w:t xml:space="preserve">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3D0FF6">
      <w:pPr>
        <w:pStyle w:val="3"/>
      </w:pPr>
      <w:r w:rsidRPr="000338D7">
        <w:t>Examples</w:t>
      </w:r>
    </w:p>
    <w:p w14:paraId="6A1EC951" w14:textId="77777777" w:rsidR="003D0FF6" w:rsidRPr="00EC7132" w:rsidRDefault="003D0FF6" w:rsidP="003D0FF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4AECB1A7" w:rsidR="004A2567" w:rsidRPr="004A2567" w:rsidRDefault="004A2567" w:rsidP="00FD1CE2">
            <w:pPr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># Create two instances</w:t>
            </w:r>
            <w:r w:rsidRPr="004A2567">
              <w:rPr>
                <w:rFonts w:ascii="Consolas" w:hAnsi="Consolas"/>
                <w:lang w:val="bg-BG"/>
              </w:rPr>
              <w:br/>
              <w:t>dungeon1 = Dungeon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name="Dungeon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Gold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Eternal Hell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Hard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dungeon2 = Dungeon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name="Dungeon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5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Experience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Crystal Caverns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Easy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Bulk save the instances</w:t>
            </w:r>
            <w:r w:rsidRPr="004A2567">
              <w:rPr>
                <w:rFonts w:ascii="Consolas" w:hAnsi="Consolas"/>
                <w:lang w:val="bg-BG"/>
              </w:rPr>
              <w:br/>
              <w:t>bulk_create_dungeons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Update boss's health</w:t>
            </w:r>
            <w:r w:rsidRPr="004A2567">
              <w:rPr>
                <w:rFonts w:ascii="Consolas" w:hAnsi="Consolas"/>
                <w:lang w:val="bg-BG"/>
              </w:rPr>
              <w:br/>
              <w:t>update_dungeon_bosses_health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Show hard dungeons</w:t>
            </w:r>
            <w:r w:rsidRPr="004A2567">
              <w:rPr>
                <w:rFonts w:ascii="Consolas" w:hAnsi="Consolas"/>
                <w:lang w:val="bg-BG"/>
              </w:rPr>
              <w:br/>
              <w:t>hard_dungeons_info = show_hard_dungeons()</w:t>
            </w:r>
            <w:r w:rsidRPr="004A2567">
              <w:rPr>
                <w:rFonts w:ascii="Consolas" w:hAnsi="Consolas"/>
                <w:lang w:val="bg-BG"/>
              </w:rPr>
              <w:br/>
              <w:t>print(hard_dungeons_info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dungeon names based on difficulty</w:t>
            </w:r>
            <w:r w:rsidRPr="004A2567">
              <w:rPr>
                <w:rFonts w:ascii="Consolas" w:hAnsi="Consolas"/>
                <w:lang w:val="bg-BG"/>
              </w:rPr>
              <w:br/>
              <w:t>update_dungeon_name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name)</w:t>
            </w:r>
            <w:r w:rsidRPr="004A2567">
              <w:rPr>
                <w:rFonts w:ascii="Consolas" w:hAnsi="Consolas"/>
                <w:lang w:val="bg-BG"/>
              </w:rPr>
              <w:br/>
              <w:t>print(dungeons[1].name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the dungeon rewards</w:t>
            </w:r>
            <w:r w:rsidRPr="004A2567">
              <w:rPr>
                <w:rFonts w:ascii="Consolas" w:hAnsi="Consolas"/>
                <w:lang w:val="bg-BG"/>
              </w:rPr>
              <w:br/>
              <w:t>update_dungeon_reward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reward)</w:t>
            </w:r>
            <w:r w:rsidRPr="004A2567">
              <w:rPr>
                <w:rFonts w:ascii="Consolas" w:hAnsi="Consolas"/>
                <w:lang w:val="bg-BG"/>
              </w:rPr>
              <w:br/>
              <w:t>print(dungeons[1].reward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lastRenderedPageBreak/>
              <w:t>The Lost Haunt</w:t>
            </w:r>
          </w:p>
          <w:p w14:paraId="795E3957" w14:textId="77777777" w:rsidR="004A2567" w:rsidRPr="004A2567" w:rsidRDefault="004A2567" w:rsidP="004A2567">
            <w:pPr>
              <w:rPr>
                <w:rFonts w:ascii="Consolas" w:hAnsi="Consolas"/>
              </w:rPr>
            </w:pPr>
            <w:proofErr w:type="spellStart"/>
            <w:r w:rsidRPr="004A2567">
              <w:rPr>
                <w:rFonts w:ascii="Consolas" w:hAnsi="Consolas"/>
              </w:rPr>
              <w:t>Dragonheart</w:t>
            </w:r>
            <w:proofErr w:type="spellEnd"/>
            <w:r w:rsidRPr="004A2567">
              <w:rPr>
                <w:rFonts w:ascii="Consolas" w:hAnsi="Consolas"/>
              </w:rPr>
              <w:t xml:space="preserve"> Amulet</w:t>
            </w:r>
          </w:p>
          <w:p w14:paraId="7BEB800F" w14:textId="2ECAB79E" w:rsidR="003D0FF6" w:rsidRPr="00551A14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02B18067" w14:textId="77777777" w:rsidR="00517FAB" w:rsidRPr="00517FAB" w:rsidRDefault="00517FAB" w:rsidP="00517FAB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4433C2E9" w14:textId="5D69D82D" w:rsidR="00D80EC7" w:rsidRDefault="00D80EC7" w:rsidP="00517FAB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Workout</w:t>
      </w:r>
    </w:p>
    <w:p w14:paraId="44057E99" w14:textId="1EF0D806" w:rsidR="00690C9D" w:rsidRDefault="00690C9D" w:rsidP="00690C9D"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>.  The model has the following fields: "</w:t>
      </w:r>
      <w:r w:rsidRPr="00690C9D">
        <w:rPr>
          <w:rFonts w:ascii="Consolas" w:hAnsi="Consolas"/>
          <w:b/>
          <w:bCs/>
        </w:rPr>
        <w:t>name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workout_type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ration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alories_burned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an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structor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>.</w:t>
      </w:r>
    </w:p>
    <w:p w14:paraId="475D95AC" w14:textId="3959B4AC" w:rsidR="00D80EC7" w:rsidRPr="00690C9D" w:rsidRDefault="00690C9D" w:rsidP="00D80EC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0987CCF" w14:textId="77777777" w:rsidR="00690C9D" w:rsidRPr="00551A14" w:rsidRDefault="00690C9D" w:rsidP="00690C9D">
      <w:pPr>
        <w:pStyle w:val="3"/>
      </w:pPr>
      <w:r>
        <w:t>Functions inside the caller.py file</w:t>
      </w:r>
    </w:p>
    <w:p w14:paraId="7F705268" w14:textId="118DDE48" w:rsidR="00D80EC7" w:rsidRDefault="0018278F" w:rsidP="00D80EC7">
      <w:pPr>
        <w:rPr>
          <w:color w:val="000000" w:themeColor="text1"/>
        </w:rPr>
      </w:pPr>
      <w:r w:rsidRPr="0018278F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80EC7">
        <w:rPr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 w:rsidRPr="00E44A36">
        <w:rPr>
          <w:rFonts w:ascii="Consolas" w:hAnsi="Consolas"/>
          <w:b/>
          <w:bCs/>
          <w:color w:val="000000" w:themeColor="text1"/>
        </w:rPr>
        <w:t>show</w:t>
      </w:r>
      <w:r w:rsidR="00D80EC7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D80EC7">
        <w:rPr>
          <w:rFonts w:ascii="Consolas" w:hAnsi="Consolas"/>
          <w:b/>
          <w:bCs/>
          <w:color w:val="000000" w:themeColor="text1"/>
        </w:rPr>
        <w:t>workouts</w:t>
      </w:r>
      <w:proofErr w:type="spellEnd"/>
      <w:r w:rsidR="00D80EC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</w:rPr>
        <w:t>)</w:t>
      </w:r>
      <w:r w:rsidR="00D80EC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D80EC7">
        <w:rPr>
          <w:b/>
          <w:bCs/>
          <w:color w:val="000000" w:themeColor="text1"/>
        </w:rPr>
        <w:t>returns</w:t>
      </w:r>
      <w:r w:rsidR="00D80EC7">
        <w:rPr>
          <w:color w:val="000000" w:themeColor="text1"/>
        </w:rPr>
        <w:t xml:space="preserve"> only the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alisthenics</w:t>
      </w:r>
      <w:r w:rsidR="00D80EC7">
        <w:rPr>
          <w:rFonts w:ascii="Consolas" w:hAnsi="Consolas"/>
          <w:b/>
          <w:bCs/>
        </w:rPr>
        <w:t>"</w:t>
      </w:r>
      <w:r w:rsidR="00D80EC7">
        <w:rPr>
          <w:b/>
          <w:bCs/>
          <w:color w:val="000000" w:themeColor="text1"/>
        </w:rPr>
        <w:t xml:space="preserve"> </w:t>
      </w:r>
      <w:r w:rsidR="00D80EC7" w:rsidRPr="00D80EC7">
        <w:rPr>
          <w:color w:val="000000" w:themeColor="text1"/>
        </w:rPr>
        <w:t>and</w:t>
      </w:r>
      <w:r w:rsidR="00D80EC7">
        <w:rPr>
          <w:b/>
          <w:bCs/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rossFit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</w:rPr>
        <w:t xml:space="preserve"> workouts</w:t>
      </w:r>
      <w:r>
        <w:rPr>
          <w:color w:val="000000" w:themeColor="text1"/>
        </w:rPr>
        <w:t xml:space="preserve"> with their </w:t>
      </w:r>
      <w:r w:rsidRPr="0018278F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, </w:t>
      </w:r>
      <w:r w:rsidRPr="0018278F">
        <w:rPr>
          <w:b/>
          <w:bCs/>
          <w:color w:val="000000" w:themeColor="text1"/>
        </w:rPr>
        <w:t>type</w:t>
      </w:r>
      <w:r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and </w:t>
      </w:r>
      <w:r w:rsidRPr="0018278F">
        <w:rPr>
          <w:b/>
          <w:bCs/>
          <w:color w:val="000000" w:themeColor="text1"/>
        </w:rPr>
        <w:t>difficulty</w:t>
      </w:r>
      <w:r>
        <w:rPr>
          <w:color w:val="000000" w:themeColor="text1"/>
        </w:rPr>
        <w:t xml:space="preserve"> as a string as follows</w:t>
      </w:r>
      <w:r w:rsidR="00D80EC7">
        <w:rPr>
          <w:color w:val="000000" w:themeColor="text1"/>
        </w:rPr>
        <w:t>:</w:t>
      </w:r>
    </w:p>
    <w:p w14:paraId="131653B3" w14:textId="15683C54" w:rsidR="00D80EC7" w:rsidRPr="0018278F" w:rsidRDefault="00D80EC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18278F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18278F">
      <w:pPr>
        <w:pStyle w:val="af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</w:t>
      </w:r>
      <w:proofErr w:type="spellStart"/>
      <w:r w:rsidR="00D80EC7">
        <w:rPr>
          <w:rFonts w:ascii="Consolas" w:hAnsi="Consolas"/>
          <w:b/>
          <w:bCs/>
        </w:rPr>
        <w:t>workout_nam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from {</w:t>
      </w:r>
      <w:proofErr w:type="spellStart"/>
      <w:r w:rsidR="00D80EC7">
        <w:rPr>
          <w:rFonts w:ascii="Consolas" w:hAnsi="Consolas"/>
          <w:b/>
          <w:bCs/>
        </w:rPr>
        <w:t>workout_typ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</w:t>
      </w:r>
      <w:proofErr w:type="spellStart"/>
      <w:r w:rsidR="00D80EC7">
        <w:rPr>
          <w:rFonts w:ascii="Consolas" w:hAnsi="Consolas"/>
          <w:b/>
          <w:bCs/>
        </w:rPr>
        <w:t>difficulty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difficulty!"</w:t>
      </w:r>
    </w:p>
    <w:p w14:paraId="40BACC6A" w14:textId="15E7AFE0" w:rsidR="00EA3FC5" w:rsidRPr="00EA3FC5" w:rsidRDefault="00EA3FC5" w:rsidP="00EA3FC5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high_difficulty_cardio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instructor</w:t>
      </w:r>
      <w:r w:rsidRPr="0018278F">
        <w:rPr>
          <w:color w:val="000000" w:themeColor="text1"/>
          <w:lang w:val="en-GB"/>
        </w:rPr>
        <w:t>.</w:t>
      </w:r>
    </w:p>
    <w:p w14:paraId="116EC9D9" w14:textId="6530CE84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nstructor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2B7FCEE7" w:rsidR="00986F70" w:rsidRPr="0018278F" w:rsidRDefault="00D80EC7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6930AFFB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5CC85BBE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1CCA5C1D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769836A0" w:rsidR="00986F70" w:rsidRPr="0018278F" w:rsidRDefault="00986F70" w:rsidP="00D80EC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41612D0B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FF3248">
        <w:rPr>
          <w:rFonts w:ascii="Consolas" w:hAnsi="Consolas"/>
          <w:b/>
          <w:bCs/>
          <w:color w:val="000000" w:themeColor="text1"/>
          <w:lang w:val="en-GB"/>
        </w:rPr>
        <w:t>set_new_duration_</w:t>
      </w:r>
      <w:proofErr w:type="gramStart"/>
      <w:r w:rsidR="00FF3248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9B73ED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621C0447" w:rsidR="00EA3FC5" w:rsidRPr="0018278F" w:rsidRDefault="0018278F" w:rsidP="0018278F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>
        <w:rPr>
          <w:rFonts w:ascii="Consolas" w:hAnsi="Consolas"/>
          <w:b/>
          <w:bCs/>
          <w:color w:val="000000" w:themeColor="text1"/>
          <w:lang w:val="en-GB"/>
        </w:rPr>
        <w:t>delete</w:t>
      </w:r>
      <w:r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D80EC7" w:rsidRPr="0018278F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D80EC7"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r w:rsidR="00D80EC7"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9B73ED">
      <w:pPr>
        <w:pStyle w:val="3"/>
      </w:pPr>
      <w:r w:rsidRPr="000338D7">
        <w:t>Examples</w:t>
      </w:r>
    </w:p>
    <w:p w14:paraId="0FED52B1" w14:textId="77777777" w:rsidR="009B73ED" w:rsidRPr="00EC7132" w:rsidRDefault="009B73ED" w:rsidP="009B73E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1E8A0B0C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587349">
        <w:tc>
          <w:tcPr>
            <w:tcW w:w="8217" w:type="dxa"/>
          </w:tcPr>
          <w:p w14:paraId="52D7DC08" w14:textId="77777777" w:rsid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 xml:space="preserve"># Create two Workout instances </w:t>
            </w:r>
          </w:p>
          <w:p w14:paraId="33DBCAAA" w14:textId="3E211272" w:rsidR="009B73ED" w:rsidRP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>workout1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Push-Ups",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lastRenderedPageBreak/>
              <w:t xml:space="preserve">    workout_type="Calisthenic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1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Intermediate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2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Chris Heria"</w:t>
            </w:r>
            <w:r w:rsidRPr="009B73ED">
              <w:rPr>
                <w:rFonts w:ascii="Consolas" w:hAnsi="Consolas"/>
                <w:lang w:val="bg-BG"/>
              </w:rPr>
              <w:br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workout2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Running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rdio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3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High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4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John Smith"</w:t>
            </w:r>
            <w:r w:rsidRPr="009B73ED">
              <w:rPr>
                <w:rFonts w:ascii="Consolas" w:hAnsi="Consolas"/>
                <w:lang w:val="bg-BG"/>
              </w:rPr>
              <w:br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# Run the functions</w:t>
            </w:r>
            <w:r w:rsidRPr="009B73ED">
              <w:rPr>
                <w:rFonts w:ascii="Consolas" w:hAnsi="Consolas"/>
                <w:lang w:val="bg-BG"/>
              </w:rPr>
              <w:br/>
              <w:t>print(show_workouts()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high_difficulty_cardio_workouts = get_high_difficulty_cardio_workouts()</w:t>
            </w:r>
            <w:r w:rsidRPr="009B73ED">
              <w:rPr>
                <w:rFonts w:ascii="Consolas" w:hAnsi="Consolas"/>
                <w:lang w:val="bg-BG"/>
              </w:rPr>
              <w:br/>
              <w:t>for workout in high_difficulty_cardio_workout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{workout.name} by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instructors()</w:t>
            </w:r>
            <w:r w:rsidRPr="009B73ED">
              <w:rPr>
                <w:rFonts w:ascii="Consolas" w:hAnsi="Consolas"/>
                <w:lang w:val="bg-BG"/>
              </w:rPr>
              <w:br/>
              <w:t>workouts_with_new_instructor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instructor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Instructor: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duration_times()</w:t>
            </w:r>
            <w:r w:rsidRPr="009B73ED">
              <w:rPr>
                <w:rFonts w:ascii="Consolas" w:hAnsi="Consolas"/>
                <w:lang w:val="bg-BG"/>
              </w:rPr>
              <w:br/>
              <w:t>workouts_with_new_duration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duration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Duration: {workout.duration}")</w:t>
            </w:r>
          </w:p>
        </w:tc>
      </w:tr>
      <w:tr w:rsidR="009B73ED" w14:paraId="7E5A154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581A2714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9B73ED" w14:paraId="3116464E" w14:textId="77777777" w:rsidTr="009B73ED">
        <w:trPr>
          <w:trHeight w:val="2730"/>
        </w:trPr>
        <w:tc>
          <w:tcPr>
            <w:tcW w:w="8217" w:type="dxa"/>
          </w:tcPr>
          <w:p w14:paraId="709898C4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Push-Ups from Calisthenics type has Intermediate difficulty!</w:t>
            </w:r>
          </w:p>
          <w:p w14:paraId="29297E62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Running by John Smith</w:t>
            </w:r>
          </w:p>
          <w:p w14:paraId="37E22DB9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John Smith</w:t>
            </w:r>
          </w:p>
          <w:p w14:paraId="7B00EDEA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Chris Heria</w:t>
            </w:r>
          </w:p>
          <w:p w14:paraId="6DB436CC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Duration: 0:15:00</w:t>
            </w:r>
          </w:p>
          <w:p w14:paraId="08AB5CDD" w14:textId="5E415AFA" w:rsidR="009B73ED" w:rsidRPr="00551A14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Duration: 0:45:00</w:t>
            </w:r>
          </w:p>
        </w:tc>
      </w:tr>
    </w:tbl>
    <w:p w14:paraId="30EB031F" w14:textId="77777777" w:rsidR="009B73ED" w:rsidRPr="006543E9" w:rsidRDefault="009B73ED" w:rsidP="002D22DD">
      <w:pPr>
        <w:spacing w:before="0"/>
      </w:pPr>
    </w:p>
    <w:sectPr w:rsidR="009B73ED" w:rsidRPr="006543E9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2F9A1" w14:textId="77777777" w:rsidR="000363A1" w:rsidRDefault="000363A1">
      <w:pPr>
        <w:spacing w:before="0" w:after="0" w:line="240" w:lineRule="auto"/>
      </w:pPr>
      <w:r>
        <w:separator/>
      </w:r>
    </w:p>
  </w:endnote>
  <w:endnote w:type="continuationSeparator" w:id="0">
    <w:p w14:paraId="365A76BC" w14:textId="77777777" w:rsidR="000363A1" w:rsidRDefault="000363A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5E62D" w14:textId="77777777" w:rsidR="000363A1" w:rsidRDefault="000363A1">
      <w:pPr>
        <w:spacing w:before="0" w:after="0" w:line="240" w:lineRule="auto"/>
      </w:pPr>
      <w:r>
        <w:separator/>
      </w:r>
    </w:p>
  </w:footnote>
  <w:footnote w:type="continuationSeparator" w:id="0">
    <w:p w14:paraId="2E2F466F" w14:textId="77777777" w:rsidR="000363A1" w:rsidRDefault="000363A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6"/>
  </w:num>
  <w:num w:numId="2" w16cid:durableId="908541172">
    <w:abstractNumId w:val="3"/>
  </w:num>
  <w:num w:numId="3" w16cid:durableId="1346050748">
    <w:abstractNumId w:val="5"/>
  </w:num>
  <w:num w:numId="4" w16cid:durableId="257301455">
    <w:abstractNumId w:val="1"/>
  </w:num>
  <w:num w:numId="5" w16cid:durableId="460616278">
    <w:abstractNumId w:val="0"/>
  </w:num>
  <w:num w:numId="6" w16cid:durableId="285241560">
    <w:abstractNumId w:val="4"/>
  </w:num>
  <w:num w:numId="7" w16cid:durableId="1830975276">
    <w:abstractNumId w:val="2"/>
  </w:num>
  <w:num w:numId="8" w16cid:durableId="79410776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38D7"/>
    <w:rsid w:val="00033C7D"/>
    <w:rsid w:val="000363A1"/>
    <w:rsid w:val="000756E6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68FB"/>
    <w:rsid w:val="001B0489"/>
    <w:rsid w:val="001B44F3"/>
    <w:rsid w:val="001B5ECA"/>
    <w:rsid w:val="001D1A93"/>
    <w:rsid w:val="001E77B5"/>
    <w:rsid w:val="001F13DA"/>
    <w:rsid w:val="001F1CD2"/>
    <w:rsid w:val="001F28F1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803F9"/>
    <w:rsid w:val="00285768"/>
    <w:rsid w:val="0028620A"/>
    <w:rsid w:val="00286878"/>
    <w:rsid w:val="002934FE"/>
    <w:rsid w:val="002B0DCF"/>
    <w:rsid w:val="002B4053"/>
    <w:rsid w:val="002C06C7"/>
    <w:rsid w:val="002C5FED"/>
    <w:rsid w:val="002D1929"/>
    <w:rsid w:val="002D22DD"/>
    <w:rsid w:val="002D3702"/>
    <w:rsid w:val="002D4014"/>
    <w:rsid w:val="002D70AD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795C"/>
    <w:rsid w:val="0036164B"/>
    <w:rsid w:val="00373882"/>
    <w:rsid w:val="0038577A"/>
    <w:rsid w:val="00385C7F"/>
    <w:rsid w:val="003921A0"/>
    <w:rsid w:val="0039382F"/>
    <w:rsid w:val="003A41BB"/>
    <w:rsid w:val="003B2202"/>
    <w:rsid w:val="003B2B05"/>
    <w:rsid w:val="003B4136"/>
    <w:rsid w:val="003C3702"/>
    <w:rsid w:val="003D0FF6"/>
    <w:rsid w:val="003D67CF"/>
    <w:rsid w:val="003E6DE1"/>
    <w:rsid w:val="003F1665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47E8C"/>
    <w:rsid w:val="004562A8"/>
    <w:rsid w:val="00460017"/>
    <w:rsid w:val="00461E37"/>
    <w:rsid w:val="00475B56"/>
    <w:rsid w:val="00483471"/>
    <w:rsid w:val="00487623"/>
    <w:rsid w:val="004A2567"/>
    <w:rsid w:val="004A5B9F"/>
    <w:rsid w:val="004D34B1"/>
    <w:rsid w:val="004D5D50"/>
    <w:rsid w:val="004E0667"/>
    <w:rsid w:val="004F0229"/>
    <w:rsid w:val="004F459D"/>
    <w:rsid w:val="004F7308"/>
    <w:rsid w:val="00500A40"/>
    <w:rsid w:val="0050309F"/>
    <w:rsid w:val="00510C26"/>
    <w:rsid w:val="0051272F"/>
    <w:rsid w:val="00517FAB"/>
    <w:rsid w:val="0052039D"/>
    <w:rsid w:val="00521C68"/>
    <w:rsid w:val="00522BA1"/>
    <w:rsid w:val="00544032"/>
    <w:rsid w:val="005516C6"/>
    <w:rsid w:val="00551A14"/>
    <w:rsid w:val="0055464A"/>
    <w:rsid w:val="0056749C"/>
    <w:rsid w:val="00591118"/>
    <w:rsid w:val="005A65EA"/>
    <w:rsid w:val="005B1196"/>
    <w:rsid w:val="005D54B5"/>
    <w:rsid w:val="005D6035"/>
    <w:rsid w:val="005E5DE5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6A37"/>
    <w:rsid w:val="00687764"/>
    <w:rsid w:val="00690C9D"/>
    <w:rsid w:val="00690F25"/>
    <w:rsid w:val="006B06E7"/>
    <w:rsid w:val="006B3B19"/>
    <w:rsid w:val="006B4A9B"/>
    <w:rsid w:val="006B619A"/>
    <w:rsid w:val="006C48FF"/>
    <w:rsid w:val="006C7F23"/>
    <w:rsid w:val="006D3FA8"/>
    <w:rsid w:val="006F2C7A"/>
    <w:rsid w:val="00704A74"/>
    <w:rsid w:val="00704CDC"/>
    <w:rsid w:val="00707757"/>
    <w:rsid w:val="0071793C"/>
    <w:rsid w:val="00720AE0"/>
    <w:rsid w:val="007424A5"/>
    <w:rsid w:val="0074660B"/>
    <w:rsid w:val="00752305"/>
    <w:rsid w:val="00771E0E"/>
    <w:rsid w:val="00773936"/>
    <w:rsid w:val="0078359F"/>
    <w:rsid w:val="0078412C"/>
    <w:rsid w:val="007871D7"/>
    <w:rsid w:val="007949C8"/>
    <w:rsid w:val="00796052"/>
    <w:rsid w:val="007A1709"/>
    <w:rsid w:val="007A423F"/>
    <w:rsid w:val="007C22EA"/>
    <w:rsid w:val="007D0DBC"/>
    <w:rsid w:val="007D4FF1"/>
    <w:rsid w:val="007D51FD"/>
    <w:rsid w:val="007E3F8B"/>
    <w:rsid w:val="007E471E"/>
    <w:rsid w:val="007F41EB"/>
    <w:rsid w:val="007F7DFF"/>
    <w:rsid w:val="008040DA"/>
    <w:rsid w:val="008074EB"/>
    <w:rsid w:val="00810210"/>
    <w:rsid w:val="0081449B"/>
    <w:rsid w:val="00825F5D"/>
    <w:rsid w:val="008266A4"/>
    <w:rsid w:val="00843913"/>
    <w:rsid w:val="00853A78"/>
    <w:rsid w:val="00856EC3"/>
    <w:rsid w:val="008755CE"/>
    <w:rsid w:val="008900A1"/>
    <w:rsid w:val="00890786"/>
    <w:rsid w:val="00896E7D"/>
    <w:rsid w:val="008A238D"/>
    <w:rsid w:val="008B2C1F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B47"/>
    <w:rsid w:val="009242EA"/>
    <w:rsid w:val="009309D0"/>
    <w:rsid w:val="00937D60"/>
    <w:rsid w:val="00944E1E"/>
    <w:rsid w:val="00986F70"/>
    <w:rsid w:val="00992CA7"/>
    <w:rsid w:val="009A0EC6"/>
    <w:rsid w:val="009A54E8"/>
    <w:rsid w:val="009A7D98"/>
    <w:rsid w:val="009B73ED"/>
    <w:rsid w:val="009D7D04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6187A"/>
    <w:rsid w:val="00A73B92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4156"/>
    <w:rsid w:val="00AB64C0"/>
    <w:rsid w:val="00AC65DB"/>
    <w:rsid w:val="00AC7673"/>
    <w:rsid w:val="00AD0578"/>
    <w:rsid w:val="00AE26A4"/>
    <w:rsid w:val="00AE4EDA"/>
    <w:rsid w:val="00AE76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4E2"/>
    <w:rsid w:val="00C41545"/>
    <w:rsid w:val="00C801F9"/>
    <w:rsid w:val="00C85EB8"/>
    <w:rsid w:val="00C945D3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70785"/>
    <w:rsid w:val="00D70A49"/>
    <w:rsid w:val="00D80EC7"/>
    <w:rsid w:val="00D910B4"/>
    <w:rsid w:val="00D93E13"/>
    <w:rsid w:val="00DB59D8"/>
    <w:rsid w:val="00DB5FBF"/>
    <w:rsid w:val="00DC002B"/>
    <w:rsid w:val="00DC37BC"/>
    <w:rsid w:val="00DD12B5"/>
    <w:rsid w:val="00DD4687"/>
    <w:rsid w:val="00DE31E8"/>
    <w:rsid w:val="00E073F2"/>
    <w:rsid w:val="00E13A5C"/>
    <w:rsid w:val="00E23207"/>
    <w:rsid w:val="00E234A7"/>
    <w:rsid w:val="00E31856"/>
    <w:rsid w:val="00E43044"/>
    <w:rsid w:val="00E44A36"/>
    <w:rsid w:val="00E60F71"/>
    <w:rsid w:val="00E65C5D"/>
    <w:rsid w:val="00E75666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470D"/>
    <w:rsid w:val="00ED591B"/>
    <w:rsid w:val="00ED6E52"/>
    <w:rsid w:val="00ED7508"/>
    <w:rsid w:val="00EE7815"/>
    <w:rsid w:val="00EF10B0"/>
    <w:rsid w:val="00EF2A77"/>
    <w:rsid w:val="00EF6037"/>
    <w:rsid w:val="00F15D09"/>
    <w:rsid w:val="00F21A34"/>
    <w:rsid w:val="00F2383C"/>
    <w:rsid w:val="00F41B5A"/>
    <w:rsid w:val="00F51CE3"/>
    <w:rsid w:val="00F82D88"/>
    <w:rsid w:val="00F90CE7"/>
    <w:rsid w:val="00FA0A95"/>
    <w:rsid w:val="00FC15A8"/>
    <w:rsid w:val="00FC5473"/>
    <w:rsid w:val="00FD1CE2"/>
    <w:rsid w:val="00FE43D4"/>
    <w:rsid w:val="00FF3248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73E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5-Working-with-Queries-in-Django/05-exercise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6/Working-with-Queries-in-Django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203</Words>
  <Characters>14450</Characters>
  <Application>Microsoft Office Word</Application>
  <DocSecurity>0</DocSecurity>
  <Lines>396</Lines>
  <Paragraphs>18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15T19:54:00Z</dcterms:created>
  <dcterms:modified xsi:type="dcterms:W3CDTF">2023-10-15T19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